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729664" w14:textId="77777777" w:rsidR="00F055C4" w:rsidRPr="00CC1E8B" w:rsidRDefault="00F055C4" w:rsidP="00F055C4">
      <w:pPr>
        <w:rPr>
          <w:sz w:val="22"/>
          <w:szCs w:val="22"/>
        </w:rPr>
      </w:pPr>
    </w:p>
    <w:p w14:paraId="7050B463" w14:textId="26CF45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protocol is used for sending email?</w:t>
      </w:r>
    </w:p>
    <w:p w14:paraId="63253B9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IMAP</w:t>
      </w:r>
    </w:p>
    <w:p w14:paraId="266BF2F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POP3</w:t>
      </w:r>
    </w:p>
    <w:p w14:paraId="1655934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SMTP</w:t>
      </w:r>
    </w:p>
    <w:p w14:paraId="6C00BE12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HTTP</w:t>
      </w:r>
    </w:p>
    <w:p w14:paraId="7388B53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E9D08C6" w14:textId="77777777" w:rsidR="00F055C4" w:rsidRPr="00CC1E8B" w:rsidRDefault="00F055C4" w:rsidP="00F055C4">
      <w:pPr>
        <w:rPr>
          <w:sz w:val="22"/>
          <w:szCs w:val="22"/>
        </w:rPr>
      </w:pPr>
    </w:p>
    <w:p w14:paraId="51DDA399" w14:textId="7BC390E2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of the following is NOT a benefit of using HTTPS?</w:t>
      </w:r>
    </w:p>
    <w:p w14:paraId="3EDA138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Encrypted communication</w:t>
      </w:r>
    </w:p>
    <w:p w14:paraId="4F2CE270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Authentication of the server</w:t>
      </w:r>
    </w:p>
    <w:p w14:paraId="07F7B0D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Faster data transfer</w:t>
      </w:r>
    </w:p>
    <w:p w14:paraId="4447ECE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Data integrity</w:t>
      </w:r>
    </w:p>
    <w:p w14:paraId="5A5DD674" w14:textId="6B265827" w:rsidR="00F055C4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3FFCAE1" w14:textId="77777777" w:rsidR="00B4529F" w:rsidRPr="00CC1E8B" w:rsidRDefault="00B4529F" w:rsidP="00F055C4">
      <w:pPr>
        <w:rPr>
          <w:sz w:val="22"/>
          <w:szCs w:val="22"/>
        </w:rPr>
      </w:pPr>
    </w:p>
    <w:p w14:paraId="5CF908BD" w14:textId="1716EAD0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protocol is used for streaming audio and video content?</w:t>
      </w:r>
    </w:p>
    <w:p w14:paraId="58D12A61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RTSP</w:t>
      </w:r>
    </w:p>
    <w:p w14:paraId="6B539E6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01F0ED7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SMTP</w:t>
      </w:r>
    </w:p>
    <w:p w14:paraId="12D21D63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DNS</w:t>
      </w:r>
    </w:p>
    <w:p w14:paraId="21BE12D2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3E4C115" w14:textId="77777777" w:rsidR="00F055C4" w:rsidRPr="00CC1E8B" w:rsidRDefault="00F055C4" w:rsidP="00F055C4">
      <w:pPr>
        <w:rPr>
          <w:sz w:val="22"/>
          <w:szCs w:val="22"/>
        </w:rPr>
      </w:pPr>
    </w:p>
    <w:p w14:paraId="49CFFE59" w14:textId="653AF591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at is the purpose of the "Cache-Control" header in HTTP?</w:t>
      </w:r>
    </w:p>
    <w:p w14:paraId="4B5D6D41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To specify caching directives for the request/response</w:t>
      </w:r>
    </w:p>
    <w:p w14:paraId="5A35370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468D986F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411DA255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encoding of the response body</w:t>
      </w:r>
    </w:p>
    <w:p w14:paraId="28E95FB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C0991E0" w14:textId="77777777" w:rsidR="00F055C4" w:rsidRPr="00CC1E8B" w:rsidRDefault="00F055C4" w:rsidP="00F055C4">
      <w:pPr>
        <w:rPr>
          <w:sz w:val="22"/>
          <w:szCs w:val="22"/>
        </w:rPr>
      </w:pPr>
    </w:p>
    <w:p w14:paraId="362E002A" w14:textId="21EBAADF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of the following is NOT a type of DNS server?</w:t>
      </w:r>
    </w:p>
    <w:p w14:paraId="1DC9112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Root server</w:t>
      </w:r>
    </w:p>
    <w:p w14:paraId="45A4642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LD server</w:t>
      </w:r>
    </w:p>
    <w:p w14:paraId="4EA31B9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Authoritative server</w:t>
      </w:r>
    </w:p>
    <w:p w14:paraId="6266272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Cache server</w:t>
      </w:r>
    </w:p>
    <w:p w14:paraId="03F8DEF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7D8E2408" w14:textId="77777777" w:rsidR="00F055C4" w:rsidRPr="00CC1E8B" w:rsidRDefault="00F055C4" w:rsidP="00F055C4">
      <w:pPr>
        <w:rPr>
          <w:sz w:val="22"/>
          <w:szCs w:val="22"/>
        </w:rPr>
      </w:pPr>
    </w:p>
    <w:p w14:paraId="51094E9A" w14:textId="6906F5C4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at is the main purpose of the "Content-Type" header in HTTP responses?</w:t>
      </w:r>
    </w:p>
    <w:p w14:paraId="6D1941F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MIME type of the response body</w:t>
      </w:r>
    </w:p>
    <w:p w14:paraId="7D054AC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size of the response body</w:t>
      </w:r>
    </w:p>
    <w:p w14:paraId="4F133D7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compression method for the response</w:t>
      </w:r>
    </w:p>
    <w:p w14:paraId="3029D17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sponse</w:t>
      </w:r>
    </w:p>
    <w:p w14:paraId="4F56079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326E16A1" w14:textId="77777777" w:rsidR="00F055C4" w:rsidRPr="00CC1E8B" w:rsidRDefault="00F055C4" w:rsidP="00F055C4">
      <w:pPr>
        <w:rPr>
          <w:sz w:val="22"/>
          <w:szCs w:val="22"/>
        </w:rPr>
      </w:pPr>
    </w:p>
    <w:p w14:paraId="4466F21C" w14:textId="4B0F485A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Which protocol is used for secure file transfer?</w:t>
      </w:r>
    </w:p>
    <w:p w14:paraId="3C62EAE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FTP</w:t>
      </w:r>
    </w:p>
    <w:p w14:paraId="39DB35E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SFTP</w:t>
      </w:r>
    </w:p>
    <w:p w14:paraId="29AFB46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54A903A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72FDD98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4CBB67C9" w14:textId="77777777" w:rsidR="003F1E69" w:rsidRDefault="003F1E69" w:rsidP="00F055C4">
      <w:pPr>
        <w:rPr>
          <w:sz w:val="22"/>
          <w:szCs w:val="22"/>
        </w:rPr>
      </w:pPr>
    </w:p>
    <w:p w14:paraId="734DA282" w14:textId="245790F8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How does a UDP socket on the receiving host direct incoming segments?</w:t>
      </w:r>
    </w:p>
    <w:p w14:paraId="0460548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By source IP address</w:t>
      </w:r>
    </w:p>
    <w:p w14:paraId="7E97B042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By destination port number</w:t>
      </w:r>
    </w:p>
    <w:p w14:paraId="1C51BF6D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By a 4-tuple of IP addresses and port numbers</w:t>
      </w:r>
    </w:p>
    <w:p w14:paraId="07297E5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By application name</w:t>
      </w:r>
    </w:p>
    <w:p w14:paraId="5DE14704" w14:textId="77777777" w:rsidR="00724CC5" w:rsidRPr="003F73E2" w:rsidRDefault="00724CC5" w:rsidP="00724CC5">
      <w:pPr>
        <w:rPr>
          <w:sz w:val="22"/>
          <w:szCs w:val="22"/>
        </w:rPr>
      </w:pPr>
    </w:p>
    <w:p w14:paraId="266E5C1E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b</w:t>
      </w:r>
    </w:p>
    <w:p w14:paraId="72D0A172" w14:textId="77777777" w:rsidR="00724CC5" w:rsidRPr="003F73E2" w:rsidRDefault="00724CC5" w:rsidP="00724CC5">
      <w:pPr>
        <w:rPr>
          <w:sz w:val="22"/>
          <w:szCs w:val="22"/>
        </w:rPr>
      </w:pPr>
    </w:p>
    <w:p w14:paraId="48CE753F" w14:textId="4E613FA0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In TCP, how is a socket identified?</w:t>
      </w:r>
    </w:p>
    <w:p w14:paraId="3374BBD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By source port number only</w:t>
      </w:r>
    </w:p>
    <w:p w14:paraId="20570BA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lastRenderedPageBreak/>
        <w:t xml:space="preserve">   b) By destination IP address only</w:t>
      </w:r>
    </w:p>
    <w:p w14:paraId="4667231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By a 4-tuple: source IP address, source port number, destination IP address, destination port number</w:t>
      </w:r>
    </w:p>
    <w:p w14:paraId="7DBA1B3E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By application layer protocol</w:t>
      </w:r>
    </w:p>
    <w:p w14:paraId="67B41D52" w14:textId="77777777" w:rsidR="00724CC5" w:rsidRPr="003F73E2" w:rsidRDefault="00724CC5" w:rsidP="00724CC5">
      <w:pPr>
        <w:rPr>
          <w:sz w:val="22"/>
          <w:szCs w:val="22"/>
        </w:rPr>
      </w:pPr>
    </w:p>
    <w:p w14:paraId="03D5C01D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c</w:t>
      </w:r>
    </w:p>
    <w:p w14:paraId="3A37CC89" w14:textId="77777777" w:rsidR="00724CC5" w:rsidRPr="003F73E2" w:rsidRDefault="00724CC5" w:rsidP="00724CC5">
      <w:pPr>
        <w:rPr>
          <w:sz w:val="22"/>
          <w:szCs w:val="22"/>
        </w:rPr>
      </w:pPr>
    </w:p>
    <w:p w14:paraId="09AE7FDC" w14:textId="03D2CC8C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What is the difference between UDP and TCP in terms of demultiplexing?</w:t>
      </w:r>
    </w:p>
    <w:p w14:paraId="066BD77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UDP uses only the destination port, while TCP uses a 4-tuple</w:t>
      </w:r>
    </w:p>
    <w:p w14:paraId="7235C113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CP uses only the destination port, while UDP uses a 4-tuple</w:t>
      </w:r>
    </w:p>
    <w:p w14:paraId="133CF5B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Both use the same demultiplexing method</w:t>
      </w:r>
    </w:p>
    <w:p w14:paraId="24ABDC47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UDP doesn't perform demultiplexing</w:t>
      </w:r>
    </w:p>
    <w:p w14:paraId="702E655C" w14:textId="77777777" w:rsidR="00724CC5" w:rsidRPr="003F73E2" w:rsidRDefault="00724CC5" w:rsidP="00724CC5">
      <w:pPr>
        <w:rPr>
          <w:sz w:val="22"/>
          <w:szCs w:val="22"/>
        </w:rPr>
      </w:pPr>
    </w:p>
    <w:p w14:paraId="3EF364E5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a</w:t>
      </w:r>
    </w:p>
    <w:p w14:paraId="1A728361" w14:textId="77777777" w:rsidR="00724CC5" w:rsidRPr="003F73E2" w:rsidRDefault="00724CC5" w:rsidP="00724CC5">
      <w:pPr>
        <w:rPr>
          <w:sz w:val="22"/>
          <w:szCs w:val="22"/>
        </w:rPr>
      </w:pPr>
    </w:p>
    <w:p w14:paraId="3626E014" w14:textId="48FDCE28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Which layer does the transport layer rely on and enhance?</w:t>
      </w:r>
    </w:p>
    <w:p w14:paraId="0C6F2FD1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Application layer</w:t>
      </w:r>
    </w:p>
    <w:p w14:paraId="208A2285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Network layer</w:t>
      </w:r>
    </w:p>
    <w:p w14:paraId="6E5B07A1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Data link layer</w:t>
      </w:r>
    </w:p>
    <w:p w14:paraId="354097F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Physical layer</w:t>
      </w:r>
    </w:p>
    <w:p w14:paraId="0A1378FD" w14:textId="77777777" w:rsidR="00724CC5" w:rsidRPr="003F73E2" w:rsidRDefault="00724CC5" w:rsidP="00724CC5">
      <w:pPr>
        <w:rPr>
          <w:sz w:val="22"/>
          <w:szCs w:val="22"/>
        </w:rPr>
      </w:pPr>
    </w:p>
    <w:p w14:paraId="28153E9B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b</w:t>
      </w:r>
    </w:p>
    <w:p w14:paraId="520F78BB" w14:textId="77777777" w:rsidR="00724CC5" w:rsidRPr="003F73E2" w:rsidRDefault="00724CC5" w:rsidP="00724CC5">
      <w:pPr>
        <w:rPr>
          <w:sz w:val="22"/>
          <w:szCs w:val="22"/>
        </w:rPr>
      </w:pPr>
    </w:p>
    <w:p w14:paraId="36976F28" w14:textId="4BDAB051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What is the main difference between network layer and transport layer communication?</w:t>
      </w:r>
    </w:p>
    <w:p w14:paraId="6A90277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a) Network layer is between processes, transport layer is between hosts</w:t>
      </w:r>
    </w:p>
    <w:p w14:paraId="374733E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b) Transport layer is between processes, network layer is between hosts</w:t>
      </w:r>
    </w:p>
    <w:p w14:paraId="419F3B26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c) They both communicate between processes</w:t>
      </w:r>
    </w:p>
    <w:p w14:paraId="14AD01EA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d) They both communicate between hosts</w:t>
      </w:r>
    </w:p>
    <w:p w14:paraId="4C2F3111" w14:textId="77777777" w:rsidR="00724CC5" w:rsidRPr="003F73E2" w:rsidRDefault="00724CC5" w:rsidP="00724CC5">
      <w:pPr>
        <w:rPr>
          <w:sz w:val="22"/>
          <w:szCs w:val="22"/>
        </w:rPr>
      </w:pPr>
    </w:p>
    <w:p w14:paraId="497A48D2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Answer: b</w:t>
      </w:r>
    </w:p>
    <w:p w14:paraId="366EC65D" w14:textId="77777777" w:rsidR="00724CC5" w:rsidRPr="00EC2D61" w:rsidRDefault="00724CC5" w:rsidP="00724CC5">
      <w:pPr>
        <w:rPr>
          <w:sz w:val="22"/>
          <w:szCs w:val="22"/>
        </w:rPr>
      </w:pPr>
    </w:p>
    <w:p w14:paraId="52BC9E73" w14:textId="1FAB00D3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ich layer of the OSI model does UDP operate on?</w:t>
      </w:r>
    </w:p>
    <w:p w14:paraId="29177241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pplication layer</w:t>
      </w:r>
    </w:p>
    <w:p w14:paraId="0386DE3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Network layer</w:t>
      </w:r>
    </w:p>
    <w:p w14:paraId="68088D9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Transport layer</w:t>
      </w:r>
    </w:p>
    <w:p w14:paraId="2B2CEC5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Data link layer</w:t>
      </w:r>
    </w:p>
    <w:p w14:paraId="7573A390" w14:textId="77777777" w:rsidR="00724CC5" w:rsidRPr="00EC2D61" w:rsidRDefault="00724CC5" w:rsidP="00724CC5">
      <w:pPr>
        <w:rPr>
          <w:sz w:val="22"/>
          <w:szCs w:val="22"/>
        </w:rPr>
      </w:pPr>
    </w:p>
    <w:p w14:paraId="7056C2F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Transport layer</w:t>
      </w:r>
    </w:p>
    <w:p w14:paraId="4B82A771" w14:textId="77777777" w:rsidR="00724CC5" w:rsidRPr="00EC2D61" w:rsidRDefault="00724CC5" w:rsidP="00724CC5">
      <w:pPr>
        <w:rPr>
          <w:sz w:val="22"/>
          <w:szCs w:val="22"/>
        </w:rPr>
      </w:pPr>
    </w:p>
    <w:p w14:paraId="6E5E83EC" w14:textId="7E4B599E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at type of applications are best suited for UDP?</w:t>
      </w:r>
    </w:p>
    <w:p w14:paraId="3AF7E7D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pplications requiring reliable data transfer</w:t>
      </w:r>
    </w:p>
    <w:p w14:paraId="5385637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Applications sensitive to delay</w:t>
      </w:r>
    </w:p>
    <w:p w14:paraId="3F46AA7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Applications requiring in-order delivery</w:t>
      </w:r>
    </w:p>
    <w:p w14:paraId="1505B0C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Applications with large data transfers</w:t>
      </w:r>
    </w:p>
    <w:p w14:paraId="165C9D10" w14:textId="77777777" w:rsidR="00724CC5" w:rsidRPr="00EC2D61" w:rsidRDefault="00724CC5" w:rsidP="00724CC5">
      <w:pPr>
        <w:rPr>
          <w:sz w:val="22"/>
          <w:szCs w:val="22"/>
        </w:rPr>
      </w:pPr>
    </w:p>
    <w:p w14:paraId="7A023A9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Applications sensitive to delay</w:t>
      </w:r>
    </w:p>
    <w:p w14:paraId="428D98A7" w14:textId="77777777" w:rsidR="00724CC5" w:rsidRPr="00EC2D61" w:rsidRDefault="00724CC5" w:rsidP="00724CC5">
      <w:pPr>
        <w:rPr>
          <w:sz w:val="22"/>
          <w:szCs w:val="22"/>
        </w:rPr>
      </w:pPr>
    </w:p>
    <w:p w14:paraId="4D261FB3" w14:textId="2BBA00BB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How does UDP handle flow control?</w:t>
      </w:r>
    </w:p>
    <w:p w14:paraId="4A9AF87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By using a sliding window</w:t>
      </w:r>
    </w:p>
    <w:p w14:paraId="363B7A7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By implementing congestion avoidance</w:t>
      </w:r>
    </w:p>
    <w:p w14:paraId="22D5599B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using acknowledgments</w:t>
      </w:r>
    </w:p>
    <w:p w14:paraId="6DDB624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It doesn't handle flow control</w:t>
      </w:r>
    </w:p>
    <w:p w14:paraId="14553461" w14:textId="77777777" w:rsidR="00724CC5" w:rsidRPr="00EC2D61" w:rsidRDefault="00724CC5" w:rsidP="00724CC5">
      <w:pPr>
        <w:rPr>
          <w:sz w:val="22"/>
          <w:szCs w:val="22"/>
        </w:rPr>
      </w:pPr>
    </w:p>
    <w:p w14:paraId="23C71BE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d) It doesn't handle flow control</w:t>
      </w:r>
    </w:p>
    <w:p w14:paraId="1AEFEE9C" w14:textId="77777777" w:rsidR="00724CC5" w:rsidRPr="00EC2D61" w:rsidRDefault="00724CC5" w:rsidP="00724CC5">
      <w:pPr>
        <w:rPr>
          <w:sz w:val="22"/>
          <w:szCs w:val="22"/>
        </w:rPr>
      </w:pPr>
    </w:p>
    <w:p w14:paraId="01A1A2CE" w14:textId="2CD7B244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at happens if the UDP checksum at the receiver doesn't match the sent checksum?</w:t>
      </w:r>
    </w:p>
    <w:p w14:paraId="30EF5AE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packet is automatically resent</w:t>
      </w:r>
    </w:p>
    <w:p w14:paraId="698028B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An error is detected</w:t>
      </w:r>
    </w:p>
    <w:p w14:paraId="74A7BC8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packet is always discarded</w:t>
      </w:r>
    </w:p>
    <w:p w14:paraId="61F9664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checksum is recalculated</w:t>
      </w:r>
    </w:p>
    <w:p w14:paraId="37D6AC8E" w14:textId="77777777" w:rsidR="00724CC5" w:rsidRPr="00EC2D61" w:rsidRDefault="00724CC5" w:rsidP="00724CC5">
      <w:pPr>
        <w:rPr>
          <w:sz w:val="22"/>
          <w:szCs w:val="22"/>
        </w:rPr>
      </w:pPr>
    </w:p>
    <w:p w14:paraId="41A6A4D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An error is detected</w:t>
      </w:r>
    </w:p>
    <w:p w14:paraId="310EC378" w14:textId="77777777" w:rsidR="00724CC5" w:rsidRPr="00EC2D61" w:rsidRDefault="00724CC5" w:rsidP="00724CC5">
      <w:pPr>
        <w:rPr>
          <w:sz w:val="22"/>
          <w:szCs w:val="22"/>
        </w:rPr>
      </w:pPr>
    </w:p>
    <w:p w14:paraId="1E6D93A2" w14:textId="69DE9751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ich of the following is NOT a reason to use UDP?</w:t>
      </w:r>
    </w:p>
    <w:p w14:paraId="6CC57AC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Simple protocol with no connection state</w:t>
      </w:r>
    </w:p>
    <w:p w14:paraId="6F04F937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</w:t>
      </w:r>
      <w:proofErr w:type="gramStart"/>
      <w:r w:rsidRPr="00EC2D61">
        <w:rPr>
          <w:sz w:val="22"/>
          <w:szCs w:val="22"/>
        </w:rPr>
        <w:t>Small</w:t>
      </w:r>
      <w:proofErr w:type="gramEnd"/>
      <w:r w:rsidRPr="00EC2D61">
        <w:rPr>
          <w:sz w:val="22"/>
          <w:szCs w:val="22"/>
        </w:rPr>
        <w:t xml:space="preserve"> header size</w:t>
      </w:r>
    </w:p>
    <w:p w14:paraId="2CD99EC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Ability to blast away data as fast as desired</w:t>
      </w:r>
    </w:p>
    <w:p w14:paraId="33AE070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Guaranteed reliable transfer</w:t>
      </w:r>
    </w:p>
    <w:p w14:paraId="364F4D63" w14:textId="77777777" w:rsidR="00724CC5" w:rsidRPr="00EC2D61" w:rsidRDefault="00724CC5" w:rsidP="00724CC5">
      <w:pPr>
        <w:rPr>
          <w:sz w:val="22"/>
          <w:szCs w:val="22"/>
        </w:rPr>
      </w:pPr>
    </w:p>
    <w:p w14:paraId="1B58A64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d) Guaranteed reliable transfer</w:t>
      </w:r>
    </w:p>
    <w:p w14:paraId="32EEFCE8" w14:textId="77777777" w:rsidR="00724CC5" w:rsidRPr="00EC2D61" w:rsidRDefault="00724CC5" w:rsidP="00724CC5">
      <w:pPr>
        <w:rPr>
          <w:sz w:val="22"/>
          <w:szCs w:val="22"/>
        </w:rPr>
      </w:pPr>
    </w:p>
    <w:p w14:paraId="15691C56" w14:textId="1B5FFC9C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at does UDP do if a segment is lost during transmission?</w:t>
      </w:r>
    </w:p>
    <w:p w14:paraId="7C70D0BA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utomatically retransmits the segment</w:t>
      </w:r>
    </w:p>
    <w:p w14:paraId="0F046656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Notifies the sender to resend</w:t>
      </w:r>
    </w:p>
    <w:p w14:paraId="36D6A0F9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Nothing, it's up to the application layer to handle</w:t>
      </w:r>
    </w:p>
    <w:p w14:paraId="62EA3EFB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Sends an error message to the receiver</w:t>
      </w:r>
    </w:p>
    <w:p w14:paraId="4F7F0ACF" w14:textId="77777777" w:rsidR="00724CC5" w:rsidRPr="00EC2D61" w:rsidRDefault="00724CC5" w:rsidP="00724CC5">
      <w:pPr>
        <w:rPr>
          <w:sz w:val="22"/>
          <w:szCs w:val="22"/>
        </w:rPr>
      </w:pPr>
    </w:p>
    <w:p w14:paraId="57CE890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Nothing, it's up to the application layer to handle</w:t>
      </w:r>
    </w:p>
    <w:p w14:paraId="296CC078" w14:textId="77777777" w:rsidR="00724CC5" w:rsidRPr="00EC2D61" w:rsidRDefault="00724CC5" w:rsidP="00724CC5">
      <w:pPr>
        <w:rPr>
          <w:sz w:val="22"/>
          <w:szCs w:val="22"/>
        </w:rPr>
      </w:pPr>
    </w:p>
    <w:p w14:paraId="4C208207" w14:textId="4C6A9BA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ich version of HTTP uses UDP?</w:t>
      </w:r>
    </w:p>
    <w:p w14:paraId="1629167F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HTTP/1.1</w:t>
      </w:r>
    </w:p>
    <w:p w14:paraId="4150B25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HTTP/2</w:t>
      </w:r>
    </w:p>
    <w:p w14:paraId="4FD6BA4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HTTP/3</w:t>
      </w:r>
    </w:p>
    <w:p w14:paraId="7BB412BF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None of the above</w:t>
      </w:r>
    </w:p>
    <w:p w14:paraId="46402000" w14:textId="77777777" w:rsidR="00724CC5" w:rsidRPr="00EC2D61" w:rsidRDefault="00724CC5" w:rsidP="00724CC5">
      <w:pPr>
        <w:rPr>
          <w:sz w:val="22"/>
          <w:szCs w:val="22"/>
        </w:rPr>
      </w:pPr>
    </w:p>
    <w:p w14:paraId="2518682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HTTP/3</w:t>
      </w:r>
    </w:p>
    <w:p w14:paraId="34609D4D" w14:textId="77777777" w:rsidR="00724CC5" w:rsidRPr="00EC2D61" w:rsidRDefault="00724CC5" w:rsidP="00724CC5">
      <w:pPr>
        <w:rPr>
          <w:sz w:val="22"/>
          <w:szCs w:val="22"/>
        </w:rPr>
      </w:pPr>
    </w:p>
    <w:p w14:paraId="797F537C" w14:textId="30E22B3D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How is reliability added to applications using UDP?</w:t>
      </w:r>
    </w:p>
    <w:p w14:paraId="24B2A4F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By modifying the UDP protocol</w:t>
      </w:r>
    </w:p>
    <w:p w14:paraId="746EBD24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By adding reliability at the application layer</w:t>
      </w:r>
    </w:p>
    <w:p w14:paraId="575AF72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c) By switching to TCP</w:t>
      </w:r>
    </w:p>
    <w:p w14:paraId="57C779F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By increasing the packet size</w:t>
      </w:r>
    </w:p>
    <w:p w14:paraId="1A9DDAEF" w14:textId="77777777" w:rsidR="00724CC5" w:rsidRPr="00EC2D61" w:rsidRDefault="00724CC5" w:rsidP="00724CC5">
      <w:pPr>
        <w:rPr>
          <w:sz w:val="22"/>
          <w:szCs w:val="22"/>
        </w:rPr>
      </w:pPr>
    </w:p>
    <w:p w14:paraId="34E4C82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By adding reliability at the application layer</w:t>
      </w:r>
    </w:p>
    <w:p w14:paraId="47DE9ADD" w14:textId="77777777" w:rsidR="00724CC5" w:rsidRPr="00EC2D61" w:rsidRDefault="00724CC5" w:rsidP="00724CC5">
      <w:pPr>
        <w:rPr>
          <w:sz w:val="22"/>
          <w:szCs w:val="22"/>
        </w:rPr>
      </w:pPr>
    </w:p>
    <w:p w14:paraId="41E7FA4F" w14:textId="6FA18744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What is the main advantage of UDP over TCP for real-time applications?</w:t>
      </w:r>
    </w:p>
    <w:p w14:paraId="7B7A835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Higher throughput</w:t>
      </w:r>
    </w:p>
    <w:p w14:paraId="260E586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Guaranteed delivery</w:t>
      </w:r>
    </w:p>
    <w:p w14:paraId="0F617A1A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Lower latency</w:t>
      </w:r>
    </w:p>
    <w:p w14:paraId="2995EA66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</w:t>
      </w:r>
      <w:proofErr w:type="gramStart"/>
      <w:r w:rsidRPr="00EC2D61">
        <w:rPr>
          <w:sz w:val="22"/>
          <w:szCs w:val="22"/>
        </w:rPr>
        <w:t>Better</w:t>
      </w:r>
      <w:proofErr w:type="gramEnd"/>
      <w:r w:rsidRPr="00EC2D61">
        <w:rPr>
          <w:sz w:val="22"/>
          <w:szCs w:val="22"/>
        </w:rPr>
        <w:t xml:space="preserve"> congestion control</w:t>
      </w:r>
    </w:p>
    <w:p w14:paraId="774E124F" w14:textId="77777777" w:rsidR="00724CC5" w:rsidRPr="00EC2D61" w:rsidRDefault="00724CC5" w:rsidP="00724CC5">
      <w:pPr>
        <w:rPr>
          <w:sz w:val="22"/>
          <w:szCs w:val="22"/>
        </w:rPr>
      </w:pPr>
    </w:p>
    <w:p w14:paraId="092156F1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Lower latency</w:t>
      </w:r>
    </w:p>
    <w:p w14:paraId="0116802A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73F8EC4" w14:textId="22CF402E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How many steps are involved in the TCP connection establishment handshake?</w:t>
      </w:r>
    </w:p>
    <w:p w14:paraId="3C54E84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2</w:t>
      </w:r>
    </w:p>
    <w:p w14:paraId="20606A8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3</w:t>
      </w:r>
    </w:p>
    <w:p w14:paraId="2DE46CE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4</w:t>
      </w:r>
    </w:p>
    <w:p w14:paraId="2F31BC6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5</w:t>
      </w:r>
    </w:p>
    <w:p w14:paraId="2216360E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924811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3</w:t>
      </w:r>
    </w:p>
    <w:p w14:paraId="673C82B0" w14:textId="77777777" w:rsidR="00B4529F" w:rsidRDefault="00B4529F" w:rsidP="00724CC5">
      <w:pPr>
        <w:ind w:firstLine="180"/>
        <w:rPr>
          <w:sz w:val="22"/>
          <w:szCs w:val="22"/>
        </w:rPr>
      </w:pPr>
    </w:p>
    <w:p w14:paraId="20530907" w14:textId="718A71CC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does SYN stand for in the context of TCP connection establishment?</w:t>
      </w:r>
    </w:p>
    <w:p w14:paraId="2C8E1D7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ynchronize</w:t>
      </w:r>
    </w:p>
    <w:p w14:paraId="630C785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yntax</w:t>
      </w:r>
    </w:p>
    <w:p w14:paraId="7071072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ystem</w:t>
      </w:r>
    </w:p>
    <w:p w14:paraId="3B2C5EC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ynergy</w:t>
      </w:r>
    </w:p>
    <w:p w14:paraId="303DAD3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92B39E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Synchronize</w:t>
      </w:r>
    </w:p>
    <w:p w14:paraId="1A581BDF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131F727" w14:textId="7E368041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In the TCP 3-way handshake, what does the client send in the first step?</w:t>
      </w:r>
    </w:p>
    <w:p w14:paraId="34E3756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a) SYN</w:t>
      </w:r>
    </w:p>
    <w:p w14:paraId="151BA8E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K</w:t>
      </w:r>
    </w:p>
    <w:p w14:paraId="612BF13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YN-ACK</w:t>
      </w:r>
    </w:p>
    <w:p w14:paraId="6DD1035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FIN</w:t>
      </w:r>
    </w:p>
    <w:p w14:paraId="067A54A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E0E9D7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SYN</w:t>
      </w:r>
    </w:p>
    <w:p w14:paraId="31BB3E9D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75DCDD8" w14:textId="262F1F0A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How is a TCP connection typically closed?</w:t>
      </w:r>
    </w:p>
    <w:p w14:paraId="64AEDC3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With a 2-way handshake</w:t>
      </w:r>
    </w:p>
    <w:p w14:paraId="23440B4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With a 3-way handshake</w:t>
      </w:r>
    </w:p>
    <w:p w14:paraId="04711A4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sending a FIN bit</w:t>
      </w:r>
    </w:p>
    <w:p w14:paraId="0208EE5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By timing out</w:t>
      </w:r>
    </w:p>
    <w:p w14:paraId="2BABE7A1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CE1E08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By sending a FIN bit</w:t>
      </w:r>
    </w:p>
    <w:p w14:paraId="006FB87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9049F32" w14:textId="78C6865D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does ACK stand for in TCP?</w:t>
      </w:r>
    </w:p>
    <w:p w14:paraId="215C259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Acknowledge</w:t>
      </w:r>
    </w:p>
    <w:p w14:paraId="671A204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cess</w:t>
      </w:r>
    </w:p>
    <w:p w14:paraId="70549C7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Account</w:t>
      </w:r>
    </w:p>
    <w:p w14:paraId="790300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ctivate</w:t>
      </w:r>
    </w:p>
    <w:p w14:paraId="03364FB8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59D020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Acknowledge</w:t>
      </w:r>
    </w:p>
    <w:p w14:paraId="0363017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083BEA95" w14:textId="731DA5C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field in the TCP segment contains the acknowledgment number?</w:t>
      </w:r>
    </w:p>
    <w:p w14:paraId="7DA2FA0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equence number</w:t>
      </w:r>
    </w:p>
    <w:p w14:paraId="705E6BE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knowledgement number</w:t>
      </w:r>
    </w:p>
    <w:p w14:paraId="715D7D7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Window size</w:t>
      </w:r>
    </w:p>
    <w:p w14:paraId="2AA3194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Checksum</w:t>
      </w:r>
    </w:p>
    <w:p w14:paraId="4E0D3A3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C7F3B2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Acknowledgement number</w:t>
      </w:r>
    </w:p>
    <w:p w14:paraId="680C311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6C3F993" w14:textId="536DB735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the purpose of the checksum in a TCP segment?</w:t>
      </w:r>
    </w:p>
    <w:p w14:paraId="174A5B6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encrypt the data</w:t>
      </w:r>
    </w:p>
    <w:p w14:paraId="1AA1B14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compress the data</w:t>
      </w:r>
    </w:p>
    <w:p w14:paraId="481A940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detect errors in the segment</w:t>
      </w:r>
    </w:p>
    <w:p w14:paraId="3EACF8C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prioritize the segment</w:t>
      </w:r>
    </w:p>
    <w:p w14:paraId="0CD1B5C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4375CF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To detect errors in the segment</w:t>
      </w:r>
    </w:p>
    <w:p w14:paraId="3AF59EF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BDFFE2F" w14:textId="331A4618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does RTT stand for in the context of TCP?</w:t>
      </w:r>
    </w:p>
    <w:p w14:paraId="5B27417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Real-Time Transfer</w:t>
      </w:r>
    </w:p>
    <w:p w14:paraId="0C075DC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Round-Trip Time</w:t>
      </w:r>
    </w:p>
    <w:p w14:paraId="11A481B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Reliable Transfer Time</w:t>
      </w:r>
    </w:p>
    <w:p w14:paraId="6F102F3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mote Transfer Technology</w:t>
      </w:r>
    </w:p>
    <w:p w14:paraId="5AEFB7CE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96B32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Round-Trip Time</w:t>
      </w:r>
    </w:p>
    <w:p w14:paraId="607C479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AD33A75" w14:textId="11FFD865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of the following is NOT a state in TCP connection management?</w:t>
      </w:r>
    </w:p>
    <w:p w14:paraId="347662B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ISTEN</w:t>
      </w:r>
    </w:p>
    <w:p w14:paraId="3CB6A40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YN SENT</w:t>
      </w:r>
    </w:p>
    <w:p w14:paraId="45BFA9A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ESTABLISHED</w:t>
      </w:r>
    </w:p>
    <w:p w14:paraId="64DCA1A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WAITING</w:t>
      </w:r>
    </w:p>
    <w:p w14:paraId="7F32FED3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266DF75" w14:textId="77777777" w:rsidR="00724CC5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d) WAITING</w:t>
      </w:r>
    </w:p>
    <w:p w14:paraId="14BB808D" w14:textId="77777777" w:rsidR="00724CC5" w:rsidRDefault="00724CC5" w:rsidP="00724CC5">
      <w:pPr>
        <w:ind w:firstLine="180"/>
        <w:rPr>
          <w:sz w:val="22"/>
          <w:szCs w:val="22"/>
        </w:rPr>
      </w:pPr>
    </w:p>
    <w:p w14:paraId="55549B00" w14:textId="1F1D4DB8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In TCP slow start, how does </w:t>
      </w:r>
      <w:proofErr w:type="spellStart"/>
      <w:r w:rsidRPr="00EC2D61">
        <w:rPr>
          <w:sz w:val="22"/>
          <w:szCs w:val="22"/>
        </w:rPr>
        <w:t>cwnd</w:t>
      </w:r>
      <w:proofErr w:type="spellEnd"/>
      <w:r w:rsidRPr="00EC2D61">
        <w:rPr>
          <w:sz w:val="22"/>
          <w:szCs w:val="22"/>
        </w:rPr>
        <w:t xml:space="preserve"> initially increase?</w:t>
      </w:r>
    </w:p>
    <w:p w14:paraId="29CB201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inearly</w:t>
      </w:r>
    </w:p>
    <w:p w14:paraId="709A40E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Exponentially</w:t>
      </w:r>
    </w:p>
    <w:p w14:paraId="68B8F37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Logarithmically</w:t>
      </w:r>
    </w:p>
    <w:p w14:paraId="1A61581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mains constant</w:t>
      </w:r>
    </w:p>
    <w:p w14:paraId="237CB90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Answer: b</w:t>
      </w:r>
    </w:p>
    <w:p w14:paraId="02D41400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D0FE32C" w14:textId="423B5A12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en does TCP switch from slow start to congestion avoidance?</w:t>
      </w:r>
    </w:p>
    <w:p w14:paraId="058AD80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When </w:t>
      </w:r>
      <w:proofErr w:type="spellStart"/>
      <w:r w:rsidRPr="00EC2D61">
        <w:rPr>
          <w:sz w:val="22"/>
          <w:szCs w:val="22"/>
        </w:rPr>
        <w:t>cwnd</w:t>
      </w:r>
      <w:proofErr w:type="spellEnd"/>
      <w:r w:rsidRPr="00EC2D61">
        <w:rPr>
          <w:sz w:val="22"/>
          <w:szCs w:val="22"/>
        </w:rPr>
        <w:t xml:space="preserve"> reaches its maximum value</w:t>
      </w:r>
    </w:p>
    <w:p w14:paraId="3A8EEC4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When a timeout occurs</w:t>
      </w:r>
    </w:p>
    <w:p w14:paraId="180BF25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When </w:t>
      </w:r>
      <w:proofErr w:type="spellStart"/>
      <w:r w:rsidRPr="00EC2D61">
        <w:rPr>
          <w:sz w:val="22"/>
          <w:szCs w:val="22"/>
        </w:rPr>
        <w:t>cwnd</w:t>
      </w:r>
      <w:proofErr w:type="spellEnd"/>
      <w:r w:rsidRPr="00EC2D61">
        <w:rPr>
          <w:sz w:val="22"/>
          <w:szCs w:val="22"/>
        </w:rPr>
        <w:t xml:space="preserve"> gets to 1/2 of its value before timeout</w:t>
      </w:r>
    </w:p>
    <w:p w14:paraId="1D5C6EB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fter a fixed number of </w:t>
      </w:r>
      <w:proofErr w:type="spellStart"/>
      <w:r w:rsidRPr="00EC2D61">
        <w:rPr>
          <w:sz w:val="22"/>
          <w:szCs w:val="22"/>
        </w:rPr>
        <w:t>RTTs</w:t>
      </w:r>
      <w:proofErr w:type="spellEnd"/>
    </w:p>
    <w:p w14:paraId="7E11038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6DC22F9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DA84E9B" w14:textId="79FB304A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What is </w:t>
      </w:r>
      <w:proofErr w:type="spellStart"/>
      <w:r w:rsidRPr="00EC2D61">
        <w:rPr>
          <w:sz w:val="22"/>
          <w:szCs w:val="22"/>
        </w:rPr>
        <w:t>ssthresh</w:t>
      </w:r>
      <w:proofErr w:type="spellEnd"/>
      <w:r w:rsidRPr="00EC2D61">
        <w:rPr>
          <w:sz w:val="22"/>
          <w:szCs w:val="22"/>
        </w:rPr>
        <w:t xml:space="preserve"> in TCP congestion control?</w:t>
      </w:r>
    </w:p>
    <w:p w14:paraId="4CDC644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low start threshold</w:t>
      </w:r>
    </w:p>
    <w:p w14:paraId="3E00CF9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egment size threshold</w:t>
      </w:r>
    </w:p>
    <w:p w14:paraId="4027AF3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ender speed threshold</w:t>
      </w:r>
    </w:p>
    <w:p w14:paraId="4D7A8E8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ystem stability threshold</w:t>
      </w:r>
    </w:p>
    <w:p w14:paraId="71BAA2F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a</w:t>
      </w:r>
    </w:p>
    <w:p w14:paraId="2009BF7C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103B9E9" w14:textId="34787939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TCP variant uses a cubic function to increase the congestion window?</w:t>
      </w:r>
    </w:p>
    <w:p w14:paraId="76FFEC8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CP Reno</w:t>
      </w:r>
    </w:p>
    <w:p w14:paraId="5321921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CP Tahoe</w:t>
      </w:r>
    </w:p>
    <w:p w14:paraId="49EE6C3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CP CUBIC</w:t>
      </w:r>
    </w:p>
    <w:p w14:paraId="5ABAA7D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CP Vegas</w:t>
      </w:r>
    </w:p>
    <w:p w14:paraId="45C4BFF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28061631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0C8E2202" w14:textId="0CCF60BE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the main advantage of TCP CUBIC over classic TCP?</w:t>
      </w:r>
    </w:p>
    <w:p w14:paraId="43BB4FC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ower throughput</w:t>
      </w:r>
    </w:p>
    <w:p w14:paraId="03F0C08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Higher throughput in many scenarios</w:t>
      </w:r>
    </w:p>
    <w:p w14:paraId="461744E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impler implementation</w:t>
      </w:r>
    </w:p>
    <w:p w14:paraId="05BB126F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</w:t>
      </w:r>
      <w:proofErr w:type="gramStart"/>
      <w:r w:rsidRPr="00EC2D61">
        <w:rPr>
          <w:sz w:val="22"/>
          <w:szCs w:val="22"/>
        </w:rPr>
        <w:t>Better</w:t>
      </w:r>
      <w:proofErr w:type="gramEnd"/>
      <w:r w:rsidRPr="00EC2D61">
        <w:rPr>
          <w:sz w:val="22"/>
          <w:szCs w:val="22"/>
        </w:rPr>
        <w:t xml:space="preserve"> security</w:t>
      </w:r>
    </w:p>
    <w:p w14:paraId="74BEEED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5BDE532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B28C1ED" w14:textId="0ABF151F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>What is the bottleneck link in TCP congestion control?</w:t>
      </w:r>
    </w:p>
    <w:p w14:paraId="65A49B3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fastest link in the path</w:t>
      </w:r>
    </w:p>
    <w:p w14:paraId="76E4034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he link with the highest capacity</w:t>
      </w:r>
    </w:p>
    <w:p w14:paraId="245E49E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link that is almost always busy and sometimes overflows</w:t>
      </w:r>
    </w:p>
    <w:p w14:paraId="5046FD9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first link in the path</w:t>
      </w:r>
    </w:p>
    <w:p w14:paraId="4E7C34D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E032C64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2ACAB279" w14:textId="5F99ED4C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the goal of delay-based TCP congestion control?</w:t>
      </w:r>
    </w:p>
    <w:p w14:paraId="3D2DA40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maximize delay</w:t>
      </w:r>
    </w:p>
    <w:p w14:paraId="1AF957E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keep the end-to-end pipe just full, but not fuller</w:t>
      </w:r>
    </w:p>
    <w:p w14:paraId="6AAD68A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increase packet loss</w:t>
      </w:r>
    </w:p>
    <w:p w14:paraId="199553B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reduce throughput</w:t>
      </w:r>
    </w:p>
    <w:p w14:paraId="10B98D6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3971FD1C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507F575" w14:textId="2F316ECD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What is </w:t>
      </w:r>
      <w:proofErr w:type="spellStart"/>
      <w:r w:rsidRPr="00EC2D61">
        <w:rPr>
          <w:sz w:val="22"/>
          <w:szCs w:val="22"/>
        </w:rPr>
        <w:t>RTTmin</w:t>
      </w:r>
      <w:proofErr w:type="spellEnd"/>
      <w:r w:rsidRPr="00EC2D61">
        <w:rPr>
          <w:sz w:val="22"/>
          <w:szCs w:val="22"/>
        </w:rPr>
        <w:t xml:space="preserve"> in delay-based TCP congestion control?</w:t>
      </w:r>
    </w:p>
    <w:p w14:paraId="7D6084F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maximum observed RTT</w:t>
      </w:r>
    </w:p>
    <w:p w14:paraId="7ADA9E9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he average RTT</w:t>
      </w:r>
    </w:p>
    <w:p w14:paraId="30023DF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minimum observed RTT (uncongested path)</w:t>
      </w:r>
    </w:p>
    <w:p w14:paraId="610F774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RTT with maximum congestion</w:t>
      </w:r>
    </w:p>
    <w:p w14:paraId="2960D7F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34AA090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0FE68C3" w14:textId="1674816C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Explicit Congestion Notification (ECN)?</w:t>
      </w:r>
    </w:p>
    <w:p w14:paraId="1B05E06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A technique where routers drop packets to indicate congestion</w:t>
      </w:r>
    </w:p>
    <w:p w14:paraId="4B7DA40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 method where end systems detect congestion without network assistance</w:t>
      </w:r>
    </w:p>
    <w:p w14:paraId="2E0B9D7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A mechanism where routers mark packets to indicate congestion</w:t>
      </w:r>
    </w:p>
    <w:p w14:paraId="0EA53CD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 protocol that replaces TCP for congestion control</w:t>
      </w:r>
    </w:p>
    <w:p w14:paraId="741BF70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6FE15342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2440B54" w14:textId="0E95C2A3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How many bits in the IP header are used for ECN?</w:t>
      </w:r>
    </w:p>
    <w:p w14:paraId="7773753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1 bit</w:t>
      </w:r>
    </w:p>
    <w:p w14:paraId="2363FDA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b) 2 bits</w:t>
      </w:r>
    </w:p>
    <w:p w14:paraId="4E066DC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4 bits</w:t>
      </w:r>
    </w:p>
    <w:p w14:paraId="67AEF03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8 bits</w:t>
      </w:r>
    </w:p>
    <w:p w14:paraId="3D4173C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130342F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F2C642D" w14:textId="225895BF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is the fairness goal in TCP congestion control?</w:t>
      </w:r>
    </w:p>
    <w:p w14:paraId="650C14DF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give all connections equal bandwidth regardless of their needs</w:t>
      </w:r>
    </w:p>
    <w:p w14:paraId="1B89990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prioritize certain connections over others</w:t>
      </w:r>
    </w:p>
    <w:p w14:paraId="08C0C8F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give K TCP sessions sharing a bottleneck link of bandwidth R an average rate of R/K each</w:t>
      </w:r>
    </w:p>
    <w:p w14:paraId="66E94A6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maximize the throughput of a single connection</w:t>
      </w:r>
    </w:p>
    <w:p w14:paraId="1ED8E3A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1A27662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0A4329E" w14:textId="3B759282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Under which conditions is TCP considered fair?</w:t>
      </w:r>
    </w:p>
    <w:p w14:paraId="4636A6E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Different </w:t>
      </w:r>
      <w:proofErr w:type="spellStart"/>
      <w:r w:rsidRPr="00EC2D61">
        <w:rPr>
          <w:sz w:val="22"/>
          <w:szCs w:val="22"/>
        </w:rPr>
        <w:t>RTTs</w:t>
      </w:r>
      <w:proofErr w:type="spellEnd"/>
      <w:r w:rsidRPr="00EC2D61">
        <w:rPr>
          <w:sz w:val="22"/>
          <w:szCs w:val="22"/>
        </w:rPr>
        <w:t xml:space="preserve"> and variable number of sessions</w:t>
      </w:r>
    </w:p>
    <w:p w14:paraId="39ADA02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ame RTT and fixed number of sessions only in congestion avoidance</w:t>
      </w:r>
    </w:p>
    <w:p w14:paraId="54E5761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Different </w:t>
      </w:r>
      <w:proofErr w:type="spellStart"/>
      <w:r w:rsidRPr="00EC2D61">
        <w:rPr>
          <w:sz w:val="22"/>
          <w:szCs w:val="22"/>
        </w:rPr>
        <w:t>RTTs</w:t>
      </w:r>
      <w:proofErr w:type="spellEnd"/>
      <w:r w:rsidRPr="00EC2D61">
        <w:rPr>
          <w:sz w:val="22"/>
          <w:szCs w:val="22"/>
        </w:rPr>
        <w:t xml:space="preserve"> and fixed number of sessions</w:t>
      </w:r>
    </w:p>
    <w:p w14:paraId="01EF671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ame RTT but variable number of sessions</w:t>
      </w:r>
    </w:p>
    <w:p w14:paraId="5852629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6B9D7CD8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3CB6594" w14:textId="28826211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y do some multimedia applications often use UDP instead of TCP?</w:t>
      </w:r>
    </w:p>
    <w:p w14:paraId="7D04A30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UDP is more reliable</w:t>
      </w:r>
    </w:p>
    <w:p w14:paraId="35EF093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UDP has built-in congestion control</w:t>
      </w:r>
    </w:p>
    <w:p w14:paraId="2E41CD3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y don't want their rate throttled by congestion control</w:t>
      </w:r>
    </w:p>
    <w:p w14:paraId="2D6A73F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UDP provides better quality of service guarantees</w:t>
      </w:r>
    </w:p>
    <w:p w14:paraId="67EFEBC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7A340BD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9B781A3" w14:textId="2CF8DBAD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can an application do to potentially get more bandwidth when using TCP?</w:t>
      </w:r>
    </w:p>
    <w:p w14:paraId="4FF5232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witch to UDP</w:t>
      </w:r>
    </w:p>
    <w:p w14:paraId="0A52805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Open multiple parallel TCP connections</w:t>
      </w:r>
    </w:p>
    <w:p w14:paraId="1A113B2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c) Increase the packet size</w:t>
      </w:r>
    </w:p>
    <w:p w14:paraId="22181D7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duce the sending rate</w:t>
      </w:r>
    </w:p>
    <w:p w14:paraId="122E47B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14817B1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65BEBC2" w14:textId="621049D9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of the following is true about TCP CUBIC?</w:t>
      </w:r>
    </w:p>
    <w:p w14:paraId="4F7059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It's rarely used in practice</w:t>
      </w:r>
    </w:p>
    <w:p w14:paraId="24257BA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It's the default TCP variant in Windows</w:t>
      </w:r>
    </w:p>
    <w:p w14:paraId="4D05A9C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It's the default TCP variant in Linux</w:t>
      </w:r>
    </w:p>
    <w:p w14:paraId="6D50328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It performs worse than classic TCP in all scenarios</w:t>
      </w:r>
    </w:p>
    <w:p w14:paraId="38AE6391" w14:textId="77777777" w:rsidR="00724CC5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32C56956" w14:textId="77777777" w:rsidR="00B4529F" w:rsidRPr="00EC2D61" w:rsidRDefault="00B4529F" w:rsidP="00724CC5">
      <w:pPr>
        <w:ind w:firstLine="180"/>
        <w:rPr>
          <w:sz w:val="22"/>
          <w:szCs w:val="22"/>
        </w:rPr>
      </w:pPr>
    </w:p>
    <w:p w14:paraId="54A3E469" w14:textId="5A66E800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of the following is NOT a feature of QUIC?</w:t>
      </w:r>
    </w:p>
    <w:p w14:paraId="2E7E826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Error control</w:t>
      </w:r>
    </w:p>
    <w:p w14:paraId="465DD00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Congestion control</w:t>
      </w:r>
    </w:p>
    <w:p w14:paraId="1803A81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Multiple application-level streams</w:t>
      </w:r>
    </w:p>
    <w:p w14:paraId="5F544F9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Mandatory use of TCP</w:t>
      </w:r>
    </w:p>
    <w:p w14:paraId="407F7BBA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75BA56CC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d) Mandatory use of TCP</w:t>
      </w:r>
    </w:p>
    <w:p w14:paraId="08A0D436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1CF9D816" w14:textId="38DF2716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at problem does QUIC solve with its stream multiplexing approach?</w:t>
      </w:r>
    </w:p>
    <w:p w14:paraId="37E38DD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Packet loss</w:t>
      </w:r>
    </w:p>
    <w:p w14:paraId="2FC6819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High latency</w:t>
      </w:r>
    </w:p>
    <w:p w14:paraId="6D669F66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Head-of-line (HOL) blocking</w:t>
      </w:r>
    </w:p>
    <w:p w14:paraId="14FDFD9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Encryption overhead</w:t>
      </w:r>
    </w:p>
    <w:p w14:paraId="6EF5AB12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61B0B3FE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Head-of-line (HOL) blocking</w:t>
      </w:r>
    </w:p>
    <w:p w14:paraId="52F60B30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44180A34" w14:textId="63EB3DB9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In TCP throughput calculation, what does W represent?</w:t>
      </w:r>
    </w:p>
    <w:p w14:paraId="694C379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Window size where loss occurs</w:t>
      </w:r>
    </w:p>
    <w:p w14:paraId="2BFD9FBB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Average round-trip time</w:t>
      </w:r>
    </w:p>
    <w:p w14:paraId="3BE596C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c) Number of packets sent</w:t>
      </w:r>
    </w:p>
    <w:p w14:paraId="71D66C4A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Bandwidth of the connection</w:t>
      </w:r>
    </w:p>
    <w:p w14:paraId="4A0559D4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4A53F91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a) Window size where loss occurs</w:t>
      </w:r>
    </w:p>
    <w:p w14:paraId="1288212E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0B6DA72C" w14:textId="52ABCE0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ccording to the TCP throughput formula for "long, fat pipes", what is the relationship between throughput and segment loss probability (L)?</w:t>
      </w:r>
    </w:p>
    <w:p w14:paraId="08B3051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Directly proportional</w:t>
      </w:r>
    </w:p>
    <w:p w14:paraId="56D66552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Inversely proportional</w:t>
      </w:r>
    </w:p>
    <w:p w14:paraId="79F9D63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nversely proportional to the square root of L</w:t>
      </w:r>
    </w:p>
    <w:p w14:paraId="009B537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Directly proportional to the square root of L</w:t>
      </w:r>
    </w:p>
    <w:p w14:paraId="61DD0C10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78249ED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Inversely proportional to the square root of L</w:t>
      </w:r>
    </w:p>
    <w:p w14:paraId="2FEFCD3F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1DA1A3A9" w14:textId="240BCAFF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Which of the following is NOT mentioned as a principle behind transport layer services?</w:t>
      </w:r>
    </w:p>
    <w:p w14:paraId="5D103F9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Multiplexing and demultiplexing</w:t>
      </w:r>
    </w:p>
    <w:p w14:paraId="536482B5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Reliable data transfer</w:t>
      </w:r>
    </w:p>
    <w:p w14:paraId="51F7477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Flow control</w:t>
      </w:r>
    </w:p>
    <w:p w14:paraId="167CDD9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Packet switching</w:t>
      </w:r>
    </w:p>
    <w:p w14:paraId="4F4EE43E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2097034E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d) Packet switching</w:t>
      </w:r>
    </w:p>
    <w:p w14:paraId="2F25B9C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1EF452A" w14:textId="77777777" w:rsidR="0018172C" w:rsidRDefault="0018172C" w:rsidP="0018172C">
      <w:r>
        <w:t>What are the two key network-layer functions?</w:t>
      </w:r>
    </w:p>
    <w:p w14:paraId="133D2551" w14:textId="77777777" w:rsidR="0018172C" w:rsidRDefault="0018172C" w:rsidP="0018172C">
      <w:r>
        <w:t>a) Routing and switching</w:t>
      </w:r>
    </w:p>
    <w:p w14:paraId="2BCD4BB9" w14:textId="77777777" w:rsidR="0018172C" w:rsidRDefault="0018172C" w:rsidP="0018172C">
      <w:r>
        <w:t>b) Forwarding and routing</w:t>
      </w:r>
    </w:p>
    <w:p w14:paraId="7DDED3FE" w14:textId="77777777" w:rsidR="0018172C" w:rsidRDefault="0018172C" w:rsidP="0018172C">
      <w:r>
        <w:t>c) Addressing and encapsulation</w:t>
      </w:r>
    </w:p>
    <w:p w14:paraId="6877A4AB" w14:textId="77777777" w:rsidR="0018172C" w:rsidRDefault="0018172C" w:rsidP="0018172C">
      <w:r>
        <w:t>d) Fragmentation and reassembly</w:t>
      </w:r>
    </w:p>
    <w:p w14:paraId="50F51574" w14:textId="77777777" w:rsidR="0018172C" w:rsidRDefault="0018172C" w:rsidP="0018172C">
      <w:r>
        <w:t>Answer: b) Forwarding and routing</w:t>
      </w:r>
    </w:p>
    <w:p w14:paraId="43E07880" w14:textId="77777777" w:rsidR="00B4529F" w:rsidRDefault="00B4529F" w:rsidP="0018172C"/>
    <w:p w14:paraId="6544DB1B" w14:textId="77777777" w:rsidR="0018172C" w:rsidRDefault="0018172C" w:rsidP="0018172C">
      <w:r>
        <w:lastRenderedPageBreak/>
        <w:t>What is the purpose of DHCP?</w:t>
      </w:r>
    </w:p>
    <w:p w14:paraId="1D967E17" w14:textId="77777777" w:rsidR="0018172C" w:rsidRDefault="0018172C" w:rsidP="0018172C">
      <w:r>
        <w:t>a) To assign IP addresses dynamically</w:t>
      </w:r>
    </w:p>
    <w:p w14:paraId="317005AF" w14:textId="77777777" w:rsidR="0018172C" w:rsidRDefault="0018172C" w:rsidP="0018172C">
      <w:r>
        <w:t>b) To route packets between networks</w:t>
      </w:r>
    </w:p>
    <w:p w14:paraId="3196CF6F" w14:textId="77777777" w:rsidR="0018172C" w:rsidRDefault="0018172C" w:rsidP="0018172C">
      <w:r>
        <w:t>c) To encrypt network traffic</w:t>
      </w:r>
    </w:p>
    <w:p w14:paraId="01A0AC65" w14:textId="77777777" w:rsidR="0018172C" w:rsidRDefault="0018172C" w:rsidP="0018172C">
      <w:r>
        <w:t>d) To compress data for transmission</w:t>
      </w:r>
    </w:p>
    <w:p w14:paraId="0C0254B8" w14:textId="77777777" w:rsidR="0018172C" w:rsidRDefault="0018172C" w:rsidP="0018172C">
      <w:r>
        <w:t>Answer: a) To assign IP addresses dynamically</w:t>
      </w:r>
    </w:p>
    <w:p w14:paraId="407895A9" w14:textId="77777777" w:rsidR="00B4529F" w:rsidRDefault="00B4529F" w:rsidP="0018172C"/>
    <w:p w14:paraId="5078C8E5" w14:textId="77777777" w:rsidR="0018172C" w:rsidRDefault="0018172C" w:rsidP="0018172C">
      <w:r>
        <w:t>What is the main difference between IPv4 and IPv6 address lengths?</w:t>
      </w:r>
    </w:p>
    <w:p w14:paraId="44BFEB6B" w14:textId="77777777" w:rsidR="0018172C" w:rsidRDefault="0018172C" w:rsidP="0018172C">
      <w:r>
        <w:t>a) IPv4 uses 32-bit addresses, IPv6 uses 64-bit addresses</w:t>
      </w:r>
    </w:p>
    <w:p w14:paraId="11B75186" w14:textId="77777777" w:rsidR="0018172C" w:rsidRDefault="0018172C" w:rsidP="0018172C">
      <w:r>
        <w:t>b) IPv4 uses 32-bit addresses, IPv6 uses 128-bit addresses</w:t>
      </w:r>
    </w:p>
    <w:p w14:paraId="40BF3980" w14:textId="77777777" w:rsidR="0018172C" w:rsidRDefault="0018172C" w:rsidP="0018172C">
      <w:r>
        <w:t>c) IPv4 uses 64-bit addresses, IPv6 uses 128-bit addresses</w:t>
      </w:r>
    </w:p>
    <w:p w14:paraId="030DC9B5" w14:textId="77777777" w:rsidR="0018172C" w:rsidRDefault="0018172C" w:rsidP="0018172C">
      <w:r>
        <w:t>d) IPv4 uses 16-bit addresses, IPv6 uses 32-bit addresses</w:t>
      </w:r>
    </w:p>
    <w:p w14:paraId="594CD329" w14:textId="42FFCEF0" w:rsidR="00724CC5" w:rsidRDefault="0018172C" w:rsidP="0018172C">
      <w:r>
        <w:t>Answer: b) IPv4 uses 32-bit addresses, IPv6 uses 128-bit addresses</w:t>
      </w:r>
    </w:p>
    <w:p w14:paraId="71C06BEF" w14:textId="77777777" w:rsidR="00B4529F" w:rsidRDefault="00B4529F" w:rsidP="0018172C"/>
    <w:p w14:paraId="6489C046" w14:textId="7DF99772" w:rsidR="0018172C" w:rsidRDefault="0018172C" w:rsidP="0018172C">
      <w:r>
        <w:t>In the analogy of taking a trip, what does forwarding correspond to?</w:t>
      </w:r>
    </w:p>
    <w:p w14:paraId="13A2243C" w14:textId="77777777" w:rsidR="0018172C" w:rsidRDefault="0018172C" w:rsidP="0018172C">
      <w:r>
        <w:t xml:space="preserve">    a) Planning the entire journey</w:t>
      </w:r>
    </w:p>
    <w:p w14:paraId="4E54CD5D" w14:textId="77777777" w:rsidR="0018172C" w:rsidRDefault="0018172C" w:rsidP="0018172C">
      <w:r>
        <w:t xml:space="preserve">    b) Getting through a single interchange</w:t>
      </w:r>
    </w:p>
    <w:p w14:paraId="26575223" w14:textId="77777777" w:rsidR="0018172C" w:rsidRDefault="0018172C" w:rsidP="0018172C">
      <w:r>
        <w:t xml:space="preserve">    c) Choosing the mode of transportation</w:t>
      </w:r>
    </w:p>
    <w:p w14:paraId="7EF6CB06" w14:textId="77777777" w:rsidR="0018172C" w:rsidRDefault="0018172C" w:rsidP="0018172C">
      <w:r>
        <w:t xml:space="preserve">    d) Calculating the total distance</w:t>
      </w:r>
    </w:p>
    <w:p w14:paraId="5CD79BDD" w14:textId="77777777" w:rsidR="0018172C" w:rsidRDefault="0018172C" w:rsidP="0018172C"/>
    <w:p w14:paraId="568362B2" w14:textId="77777777" w:rsidR="0018172C" w:rsidRDefault="0018172C" w:rsidP="0018172C">
      <w:r>
        <w:t xml:space="preserve">    Answer: b) Getting through a single interchange</w:t>
      </w:r>
    </w:p>
    <w:p w14:paraId="096E38B5" w14:textId="77777777" w:rsidR="0018172C" w:rsidRDefault="0018172C" w:rsidP="0018172C"/>
    <w:p w14:paraId="64823CC3" w14:textId="6B33F8B5" w:rsidR="0018172C" w:rsidRDefault="0018172C" w:rsidP="0018172C">
      <w:r>
        <w:t>Which of the following is a characteristic of the control plane?</w:t>
      </w:r>
    </w:p>
    <w:p w14:paraId="7361E9D7" w14:textId="77777777" w:rsidR="0018172C" w:rsidRDefault="0018172C" w:rsidP="0018172C">
      <w:r>
        <w:t xml:space="preserve">    a) Local, per-router function</w:t>
      </w:r>
    </w:p>
    <w:p w14:paraId="0E54D79E" w14:textId="77777777" w:rsidR="0018172C" w:rsidRDefault="0018172C" w:rsidP="0018172C">
      <w:r>
        <w:t xml:space="preserve">    b) Determines how datagrams are forwarded within a router</w:t>
      </w:r>
    </w:p>
    <w:p w14:paraId="67E07B46" w14:textId="77777777" w:rsidR="0018172C" w:rsidRDefault="0018172C" w:rsidP="0018172C">
      <w:r>
        <w:t xml:space="preserve">    c) Network-wide logic</w:t>
      </w:r>
    </w:p>
    <w:p w14:paraId="29E61315" w14:textId="77777777" w:rsidR="0018172C" w:rsidRDefault="0018172C" w:rsidP="0018172C">
      <w:r>
        <w:t xml:space="preserve">    d) Implemented only in end hosts</w:t>
      </w:r>
    </w:p>
    <w:p w14:paraId="7A76E09F" w14:textId="77777777" w:rsidR="0018172C" w:rsidRDefault="0018172C" w:rsidP="0018172C"/>
    <w:p w14:paraId="3D94255A" w14:textId="77777777" w:rsidR="0018172C" w:rsidRDefault="0018172C" w:rsidP="0018172C">
      <w:r>
        <w:lastRenderedPageBreak/>
        <w:t xml:space="preserve">    Answer: c) Network-wide logic</w:t>
      </w:r>
    </w:p>
    <w:p w14:paraId="7769D59E" w14:textId="77777777" w:rsidR="0018172C" w:rsidRDefault="0018172C" w:rsidP="0018172C"/>
    <w:p w14:paraId="32350C21" w14:textId="43D9212E" w:rsidR="0018172C" w:rsidRDefault="0018172C" w:rsidP="0018172C">
      <w:r>
        <w:t>In Software-Defined Networking (SDN), where are the forwarding tables computed?</w:t>
      </w:r>
    </w:p>
    <w:p w14:paraId="381F2009" w14:textId="77777777" w:rsidR="0018172C" w:rsidRDefault="0018172C" w:rsidP="0018172C">
      <w:r>
        <w:t xml:space="preserve">    a) In each router</w:t>
      </w:r>
    </w:p>
    <w:p w14:paraId="1D1CCF24" w14:textId="77777777" w:rsidR="0018172C" w:rsidRDefault="0018172C" w:rsidP="0018172C">
      <w:r>
        <w:t xml:space="preserve">    b) In end hosts</w:t>
      </w:r>
    </w:p>
    <w:p w14:paraId="754351B2" w14:textId="77777777" w:rsidR="0018172C" w:rsidRDefault="0018172C" w:rsidP="0018172C">
      <w:r>
        <w:t xml:space="preserve">    c) In a remote controller</w:t>
      </w:r>
    </w:p>
    <w:p w14:paraId="32A20DA7" w14:textId="77777777" w:rsidR="0018172C" w:rsidRDefault="0018172C" w:rsidP="0018172C">
      <w:r>
        <w:t xml:space="preserve">    d) In the link layer devices</w:t>
      </w:r>
    </w:p>
    <w:p w14:paraId="0DF2A067" w14:textId="77777777" w:rsidR="0018172C" w:rsidRDefault="0018172C" w:rsidP="0018172C"/>
    <w:p w14:paraId="30005600" w14:textId="77777777" w:rsidR="0018172C" w:rsidRDefault="0018172C" w:rsidP="0018172C">
      <w:r>
        <w:t xml:space="preserve">    Answer: c) In a remote controller</w:t>
      </w:r>
    </w:p>
    <w:p w14:paraId="17F01BE3" w14:textId="77777777" w:rsidR="0018172C" w:rsidRDefault="0018172C" w:rsidP="0018172C"/>
    <w:p w14:paraId="716A9DCB" w14:textId="7BDAAB10" w:rsidR="0018172C" w:rsidRDefault="0018172C" w:rsidP="0018172C">
      <w:r>
        <w:t>Which of the following is NOT mentioned as a possible service for a flow of datagrams?</w:t>
      </w:r>
    </w:p>
    <w:p w14:paraId="223455C8" w14:textId="77777777" w:rsidR="0018172C" w:rsidRDefault="0018172C" w:rsidP="0018172C">
      <w:r>
        <w:t xml:space="preserve">    a) In-order datagram delivery</w:t>
      </w:r>
    </w:p>
    <w:p w14:paraId="4CCB95D3" w14:textId="77777777" w:rsidR="0018172C" w:rsidRDefault="0018172C" w:rsidP="0018172C">
      <w:r>
        <w:t xml:space="preserve">    b) Guaranteed minimum bandwidth</w:t>
      </w:r>
    </w:p>
    <w:p w14:paraId="393F9406" w14:textId="77777777" w:rsidR="0018172C" w:rsidRDefault="0018172C" w:rsidP="0018172C">
      <w:r>
        <w:t xml:space="preserve">    c) Restrictions on changes in interpacket spacing</w:t>
      </w:r>
    </w:p>
    <w:p w14:paraId="571E71E3" w14:textId="77777777" w:rsidR="0018172C" w:rsidRDefault="0018172C" w:rsidP="0018172C">
      <w:r>
        <w:t xml:space="preserve">    d) Guaranteed maximum latency</w:t>
      </w:r>
    </w:p>
    <w:p w14:paraId="1E6CCC43" w14:textId="59D0E690" w:rsidR="0018172C" w:rsidRDefault="0018172C" w:rsidP="00B4529F">
      <w:pPr>
        <w:ind w:firstLine="192"/>
      </w:pPr>
      <w:r>
        <w:t>Answer: d) Guaranteed maximum latency</w:t>
      </w:r>
    </w:p>
    <w:p w14:paraId="7FA0E07C" w14:textId="77777777" w:rsidR="00B4529F" w:rsidRDefault="00B4529F" w:rsidP="00B4529F">
      <w:pPr>
        <w:ind w:firstLine="192"/>
      </w:pPr>
    </w:p>
    <w:p w14:paraId="3E70827C" w14:textId="0EE17E59" w:rsidR="0018172C" w:rsidRDefault="0018172C" w:rsidP="0018172C">
      <w:r>
        <w:t>What does ATM stand for in the network service model table?</w:t>
      </w:r>
    </w:p>
    <w:p w14:paraId="7D4A9A45" w14:textId="77777777" w:rsidR="0018172C" w:rsidRDefault="0018172C" w:rsidP="0018172C">
      <w:r>
        <w:t xml:space="preserve">    a) Automated Teller Machine</w:t>
      </w:r>
    </w:p>
    <w:p w14:paraId="320D575B" w14:textId="77777777" w:rsidR="0018172C" w:rsidRDefault="0018172C" w:rsidP="0018172C">
      <w:r>
        <w:t xml:space="preserve">    b) Asynchronous Transfer Mode</w:t>
      </w:r>
    </w:p>
    <w:p w14:paraId="44DD1580" w14:textId="77777777" w:rsidR="0018172C" w:rsidRDefault="0018172C" w:rsidP="0018172C">
      <w:r>
        <w:t xml:space="preserve">    c) Advanced Traffic Management</w:t>
      </w:r>
    </w:p>
    <w:p w14:paraId="708EA85D" w14:textId="77777777" w:rsidR="0018172C" w:rsidRDefault="0018172C" w:rsidP="0018172C">
      <w:r>
        <w:t xml:space="preserve">    d) Adaptive Timing Mechanism</w:t>
      </w:r>
    </w:p>
    <w:p w14:paraId="2BDDE1F6" w14:textId="77777777" w:rsidR="0018172C" w:rsidRDefault="0018172C" w:rsidP="0018172C"/>
    <w:p w14:paraId="7A325CAD" w14:textId="77777777" w:rsidR="0018172C" w:rsidRDefault="0018172C" w:rsidP="0018172C">
      <w:r>
        <w:t xml:space="preserve">    Answer: b) Asynchronous Transfer Mode</w:t>
      </w:r>
    </w:p>
    <w:p w14:paraId="791A4F88" w14:textId="77777777" w:rsidR="0018172C" w:rsidRDefault="0018172C" w:rsidP="0018172C"/>
    <w:p w14:paraId="016A09D3" w14:textId="3E2A0358" w:rsidR="0018172C" w:rsidRDefault="0018172C" w:rsidP="0018172C">
      <w:r>
        <w:t>Which service model potentially provides bandwidth guarantees according to the table?</w:t>
      </w:r>
    </w:p>
    <w:p w14:paraId="5C07890A" w14:textId="77777777" w:rsidR="0018172C" w:rsidRDefault="0018172C" w:rsidP="0018172C">
      <w:r>
        <w:t xml:space="preserve">    a) Internet best effort</w:t>
      </w:r>
    </w:p>
    <w:p w14:paraId="282136FA" w14:textId="77777777" w:rsidR="0018172C" w:rsidRDefault="0018172C" w:rsidP="0018172C">
      <w:r>
        <w:t xml:space="preserve">    b) ATM Available Bit Rate</w:t>
      </w:r>
    </w:p>
    <w:p w14:paraId="1D46DACE" w14:textId="77777777" w:rsidR="0018172C" w:rsidRDefault="0018172C" w:rsidP="0018172C">
      <w:r>
        <w:lastRenderedPageBreak/>
        <w:t xml:space="preserve">    c) Internet </w:t>
      </w:r>
      <w:proofErr w:type="spellStart"/>
      <w:r>
        <w:t>Intserv</w:t>
      </w:r>
      <w:proofErr w:type="spellEnd"/>
      <w:r>
        <w:t xml:space="preserve"> Guaranteed</w:t>
      </w:r>
    </w:p>
    <w:p w14:paraId="4244DD57" w14:textId="77777777" w:rsidR="0018172C" w:rsidRDefault="0018172C" w:rsidP="0018172C">
      <w:r>
        <w:t xml:space="preserve">    d) Both b and c</w:t>
      </w:r>
    </w:p>
    <w:p w14:paraId="66EC178A" w14:textId="77777777" w:rsidR="0018172C" w:rsidRDefault="0018172C" w:rsidP="0018172C"/>
    <w:p w14:paraId="0A4FE72C" w14:textId="77777777" w:rsidR="0018172C" w:rsidRDefault="0018172C" w:rsidP="0018172C">
      <w:r>
        <w:t xml:space="preserve">    Answer: d) Both b and c</w:t>
      </w:r>
    </w:p>
    <w:p w14:paraId="366434E3" w14:textId="77777777" w:rsidR="0018172C" w:rsidRDefault="0018172C" w:rsidP="0018172C"/>
    <w:p w14:paraId="3D4DC141" w14:textId="6CCF296C" w:rsidR="0018172C" w:rsidRDefault="0018172C" w:rsidP="0018172C">
      <w:r>
        <w:t>What is one of the reasons given for the success of the best-effort service model?</w:t>
      </w:r>
    </w:p>
    <w:p w14:paraId="6AFBBDD1" w14:textId="77777777" w:rsidR="0018172C" w:rsidRDefault="0018172C" w:rsidP="0018172C">
      <w:r>
        <w:t xml:space="preserve">    a) Complex mechanisms</w:t>
      </w:r>
    </w:p>
    <w:p w14:paraId="56ADE7A5" w14:textId="77777777" w:rsidR="0018172C" w:rsidRDefault="0018172C" w:rsidP="0018172C">
      <w:r>
        <w:t xml:space="preserve">    b) Guaranteed quality of service</w:t>
      </w:r>
    </w:p>
    <w:p w14:paraId="689C945C" w14:textId="77777777" w:rsidR="0018172C" w:rsidRDefault="0018172C" w:rsidP="0018172C">
      <w:r>
        <w:t xml:space="preserve">    c) Simplicity of mechanism</w:t>
      </w:r>
    </w:p>
    <w:p w14:paraId="59F46B15" w14:textId="77777777" w:rsidR="0018172C" w:rsidRDefault="0018172C" w:rsidP="0018172C">
      <w:r>
        <w:t xml:space="preserve">    d) Limited adoption</w:t>
      </w:r>
    </w:p>
    <w:p w14:paraId="10BCE06B" w14:textId="77777777" w:rsidR="0018172C" w:rsidRDefault="0018172C" w:rsidP="0018172C"/>
    <w:p w14:paraId="38FA2FE7" w14:textId="77777777" w:rsidR="0018172C" w:rsidRDefault="0018172C" w:rsidP="0018172C">
      <w:r>
        <w:t xml:space="preserve">    Answer: c) Simplicity of mechanism</w:t>
      </w:r>
    </w:p>
    <w:p w14:paraId="710C923F" w14:textId="77777777" w:rsidR="0018172C" w:rsidRDefault="0018172C" w:rsidP="0018172C"/>
    <w:p w14:paraId="0A537938" w14:textId="627507FF" w:rsidR="0018172C" w:rsidRDefault="0018172C" w:rsidP="0018172C">
      <w:r>
        <w:t>Which of the following is NOT mentioned as a component of the "Network layer: data plane" roadmap?</w:t>
      </w:r>
    </w:p>
    <w:p w14:paraId="3F5E1669" w14:textId="77777777" w:rsidR="0018172C" w:rsidRDefault="0018172C" w:rsidP="0018172C">
      <w:r>
        <w:t xml:space="preserve">    a) What's inside a router</w:t>
      </w:r>
    </w:p>
    <w:p w14:paraId="178E9569" w14:textId="77777777" w:rsidR="0018172C" w:rsidRDefault="0018172C" w:rsidP="0018172C">
      <w:r>
        <w:t xml:space="preserve">    b) IP: the Internet Protocol</w:t>
      </w:r>
    </w:p>
    <w:p w14:paraId="540699C3" w14:textId="77777777" w:rsidR="0018172C" w:rsidRDefault="0018172C" w:rsidP="0018172C">
      <w:r>
        <w:t xml:space="preserve">    c) Generalized Forwarding, SDN</w:t>
      </w:r>
    </w:p>
    <w:p w14:paraId="1C45A5A9" w14:textId="77777777" w:rsidR="0018172C" w:rsidRDefault="0018172C" w:rsidP="0018172C">
      <w:r>
        <w:t xml:space="preserve">    d) Transport layer protocols</w:t>
      </w:r>
    </w:p>
    <w:p w14:paraId="36F0F360" w14:textId="77777777" w:rsidR="0018172C" w:rsidRDefault="0018172C" w:rsidP="0018172C"/>
    <w:p w14:paraId="54B57F71" w14:textId="77777777" w:rsidR="0018172C" w:rsidRDefault="0018172C" w:rsidP="0018172C">
      <w:r>
        <w:t xml:space="preserve">    Answer: d) Transport layer protocols</w:t>
      </w:r>
    </w:p>
    <w:p w14:paraId="51E6FC86" w14:textId="77777777" w:rsidR="0018172C" w:rsidRDefault="0018172C" w:rsidP="0018172C"/>
    <w:p w14:paraId="25727ECB" w14:textId="3EC0B3E7" w:rsidR="0018172C" w:rsidRDefault="0018172C" w:rsidP="0018172C">
      <w:r>
        <w:t>According to the document, what helps in the context of best-effort service?</w:t>
      </w:r>
    </w:p>
    <w:p w14:paraId="3476EA9E" w14:textId="77777777" w:rsidR="0018172C" w:rsidRDefault="0018172C" w:rsidP="0018172C">
      <w:r>
        <w:t xml:space="preserve">    a) Guaranteed bandwidth allocation</w:t>
      </w:r>
    </w:p>
    <w:p w14:paraId="51138411" w14:textId="77777777" w:rsidR="0018172C" w:rsidRDefault="0018172C" w:rsidP="0018172C">
      <w:r>
        <w:t xml:space="preserve">    b) Congestion control of "elastic" services</w:t>
      </w:r>
    </w:p>
    <w:p w14:paraId="74BE63C1" w14:textId="77777777" w:rsidR="0018172C" w:rsidRDefault="0018172C" w:rsidP="0018172C">
      <w:r>
        <w:t xml:space="preserve">    c) Strict timing guarantees</w:t>
      </w:r>
    </w:p>
    <w:p w14:paraId="4705CC50" w14:textId="77777777" w:rsidR="0018172C" w:rsidRDefault="0018172C" w:rsidP="0018172C">
      <w:r>
        <w:t xml:space="preserve">    d) Mandatory quality of service implementations</w:t>
      </w:r>
    </w:p>
    <w:p w14:paraId="447BF3CD" w14:textId="77777777" w:rsidR="0018172C" w:rsidRDefault="0018172C" w:rsidP="0018172C"/>
    <w:p w14:paraId="6244D809" w14:textId="77777777" w:rsidR="0018172C" w:rsidRDefault="0018172C" w:rsidP="0018172C">
      <w:r>
        <w:lastRenderedPageBreak/>
        <w:t xml:space="preserve">    Answer: b) Congestion control of "elastic" services</w:t>
      </w:r>
    </w:p>
    <w:p w14:paraId="0620C5F0" w14:textId="77777777" w:rsidR="0018172C" w:rsidRDefault="0018172C" w:rsidP="0018172C"/>
    <w:p w14:paraId="3256348C" w14:textId="01C27ED6" w:rsidR="0018172C" w:rsidRDefault="0018172C" w:rsidP="0018172C">
      <w:r>
        <w:t>Which of the following is true about the Internet's best-effort service model?</w:t>
      </w:r>
    </w:p>
    <w:p w14:paraId="302AA6B8" w14:textId="77777777" w:rsidR="0018172C" w:rsidRDefault="0018172C" w:rsidP="0018172C">
      <w:r>
        <w:t xml:space="preserve">    a) It guarantees packet delivery</w:t>
      </w:r>
    </w:p>
    <w:p w14:paraId="6F4A9BBC" w14:textId="77777777" w:rsidR="0018172C" w:rsidRDefault="0018172C" w:rsidP="0018172C">
      <w:r>
        <w:t xml:space="preserve">    b) It ensures in-order packet arrival</w:t>
      </w:r>
    </w:p>
    <w:p w14:paraId="1C4572A9" w14:textId="77777777" w:rsidR="0018172C" w:rsidRDefault="0018172C" w:rsidP="0018172C">
      <w:r>
        <w:t xml:space="preserve">    c) It provides timing guarantees</w:t>
      </w:r>
    </w:p>
    <w:p w14:paraId="2F4C7E82" w14:textId="77777777" w:rsidR="0018172C" w:rsidRDefault="0018172C" w:rsidP="0018172C">
      <w:r>
        <w:t xml:space="preserve">    d) It doesn't provide any specific guarantees</w:t>
      </w:r>
    </w:p>
    <w:p w14:paraId="249E1526" w14:textId="77777777" w:rsidR="0018172C" w:rsidRDefault="0018172C" w:rsidP="0018172C"/>
    <w:p w14:paraId="5F9E1710" w14:textId="572FF934" w:rsidR="0018172C" w:rsidRDefault="0018172C" w:rsidP="0018172C">
      <w:pPr>
        <w:ind w:firstLine="192"/>
      </w:pPr>
      <w:r>
        <w:t>Answer: d) It doesn't provide any specific guarantees</w:t>
      </w:r>
    </w:p>
    <w:p w14:paraId="7997FF74" w14:textId="77777777" w:rsidR="0018172C" w:rsidRDefault="0018172C" w:rsidP="0018172C">
      <w:pPr>
        <w:ind w:firstLine="192"/>
      </w:pPr>
    </w:p>
    <w:p w14:paraId="6DCDBF5C" w14:textId="1D888A06" w:rsidR="0018172C" w:rsidRDefault="0018172C" w:rsidP="0018172C">
      <w:r>
        <w:t>According to RFC 3439, how much buffering is recommended on average?</w:t>
      </w:r>
    </w:p>
    <w:p w14:paraId="093319F9" w14:textId="77777777" w:rsidR="0018172C" w:rsidRDefault="0018172C" w:rsidP="0018172C">
      <w:r>
        <w:t xml:space="preserve">    a) 1% of the link capacity</w:t>
      </w:r>
    </w:p>
    <w:p w14:paraId="08780827" w14:textId="77777777" w:rsidR="0018172C" w:rsidRDefault="0018172C" w:rsidP="0018172C">
      <w:r>
        <w:t xml:space="preserve">    b) Equal to the typical RTT times link capacity</w:t>
      </w:r>
    </w:p>
    <w:p w14:paraId="7FDD7776" w14:textId="77777777" w:rsidR="0018172C" w:rsidRDefault="0018172C" w:rsidP="0018172C">
      <w:r>
        <w:t xml:space="preserve">    c) 10 times the packet size</w:t>
      </w:r>
    </w:p>
    <w:p w14:paraId="6E3CEC04" w14:textId="77777777" w:rsidR="0018172C" w:rsidRDefault="0018172C" w:rsidP="0018172C">
      <w:r>
        <w:t xml:space="preserve">    d) Half of the available memory</w:t>
      </w:r>
    </w:p>
    <w:p w14:paraId="323742ED" w14:textId="77777777" w:rsidR="0018172C" w:rsidRDefault="0018172C" w:rsidP="0018172C"/>
    <w:p w14:paraId="0D0F401D" w14:textId="77777777" w:rsidR="0018172C" w:rsidRDefault="0018172C" w:rsidP="0018172C">
      <w:r>
        <w:t>Answer: b) Equal to the typical RTT times link capacity</w:t>
      </w:r>
    </w:p>
    <w:p w14:paraId="1D1B4CFD" w14:textId="77777777" w:rsidR="0018172C" w:rsidRDefault="0018172C" w:rsidP="0018172C"/>
    <w:p w14:paraId="3B653F15" w14:textId="1A23B717" w:rsidR="0018172C" w:rsidRDefault="0018172C" w:rsidP="0018172C">
      <w:r>
        <w:t>What is a potential issue with too much buffering in routers?</w:t>
      </w:r>
    </w:p>
    <w:p w14:paraId="3631D2CF" w14:textId="77777777" w:rsidR="0018172C" w:rsidRDefault="0018172C" w:rsidP="0018172C">
      <w:r>
        <w:t xml:space="preserve">    a) Increased throughput</w:t>
      </w:r>
    </w:p>
    <w:p w14:paraId="3071224C" w14:textId="77777777" w:rsidR="0018172C" w:rsidRDefault="0018172C" w:rsidP="0018172C">
      <w:r>
        <w:t xml:space="preserve">    b) </w:t>
      </w:r>
      <w:proofErr w:type="gramStart"/>
      <w:r>
        <w:t>Better</w:t>
      </w:r>
      <w:proofErr w:type="gramEnd"/>
      <w:r>
        <w:t xml:space="preserve"> security</w:t>
      </w:r>
    </w:p>
    <w:p w14:paraId="7F3D81F1" w14:textId="77777777" w:rsidR="0018172C" w:rsidRDefault="0018172C" w:rsidP="0018172C">
      <w:r>
        <w:t xml:space="preserve">    c) Increased delays for real-time applications</w:t>
      </w:r>
    </w:p>
    <w:p w14:paraId="75AEED90" w14:textId="77777777" w:rsidR="0018172C" w:rsidRDefault="0018172C" w:rsidP="0018172C">
      <w:r>
        <w:t xml:space="preserve">    d) Lower power consumption</w:t>
      </w:r>
    </w:p>
    <w:p w14:paraId="52DCA69F" w14:textId="77777777" w:rsidR="0018172C" w:rsidRDefault="0018172C" w:rsidP="0018172C"/>
    <w:p w14:paraId="75F0FE98" w14:textId="77777777" w:rsidR="0018172C" w:rsidRDefault="0018172C" w:rsidP="0018172C">
      <w:r>
        <w:t>Answer: c) Increased delays for real-time applications</w:t>
      </w:r>
    </w:p>
    <w:p w14:paraId="39640F72" w14:textId="77777777" w:rsidR="0018172C" w:rsidRDefault="0018172C" w:rsidP="0018172C"/>
    <w:p w14:paraId="4EB15690" w14:textId="6733AC98" w:rsidR="0018172C" w:rsidRDefault="0018172C" w:rsidP="0018172C">
      <w:r>
        <w:t>What is tail drop in buffer management?</w:t>
      </w:r>
    </w:p>
    <w:p w14:paraId="0452BD77" w14:textId="77777777" w:rsidR="0018172C" w:rsidRDefault="0018172C" w:rsidP="0018172C">
      <w:r>
        <w:t xml:space="preserve">    a) Dropping the last packet in the queue</w:t>
      </w:r>
    </w:p>
    <w:p w14:paraId="753B27F6" w14:textId="77777777" w:rsidR="0018172C" w:rsidRDefault="0018172C" w:rsidP="0018172C">
      <w:r>
        <w:lastRenderedPageBreak/>
        <w:t xml:space="preserve">    b) Dropping the incoming packet when the buffer is full</w:t>
      </w:r>
    </w:p>
    <w:p w14:paraId="79790F3C" w14:textId="77777777" w:rsidR="0018172C" w:rsidRDefault="0018172C" w:rsidP="0018172C">
      <w:r>
        <w:t xml:space="preserve">    c) Dropping packets based on their priority</w:t>
      </w:r>
    </w:p>
    <w:p w14:paraId="344A6F34" w14:textId="77777777" w:rsidR="0018172C" w:rsidRDefault="0018172C" w:rsidP="0018172C">
      <w:r>
        <w:t xml:space="preserve">    d) Dropping packets with expired TTL</w:t>
      </w:r>
    </w:p>
    <w:p w14:paraId="2698E1DA" w14:textId="77777777" w:rsidR="0018172C" w:rsidRDefault="0018172C" w:rsidP="0018172C"/>
    <w:p w14:paraId="521D385E" w14:textId="77777777" w:rsidR="0018172C" w:rsidRDefault="0018172C" w:rsidP="0018172C">
      <w:r>
        <w:t>Answer: b) Dropping the incoming packet when the buffer is full</w:t>
      </w:r>
    </w:p>
    <w:p w14:paraId="460855A0" w14:textId="77777777" w:rsidR="0018172C" w:rsidRDefault="0018172C" w:rsidP="0018172C"/>
    <w:p w14:paraId="48C9AF0B" w14:textId="447128BF" w:rsidR="0018172C" w:rsidRDefault="0018172C" w:rsidP="0018172C">
      <w:r>
        <w:t>What does ECN stand for in the context of buffer management?</w:t>
      </w:r>
    </w:p>
    <w:p w14:paraId="7C4D239E" w14:textId="77777777" w:rsidR="0018172C" w:rsidRDefault="0018172C" w:rsidP="0018172C">
      <w:r>
        <w:t xml:space="preserve">    a) Enhanced Congestion Notification</w:t>
      </w:r>
    </w:p>
    <w:p w14:paraId="365C5072" w14:textId="77777777" w:rsidR="0018172C" w:rsidRDefault="0018172C" w:rsidP="0018172C">
      <w:r>
        <w:t xml:space="preserve">    b) Error Correction Network</w:t>
      </w:r>
    </w:p>
    <w:p w14:paraId="0E86FC8F" w14:textId="77777777" w:rsidR="0018172C" w:rsidRDefault="0018172C" w:rsidP="0018172C">
      <w:r>
        <w:t xml:space="preserve">    c) Explicit Congestion Notification</w:t>
      </w:r>
    </w:p>
    <w:p w14:paraId="6B93B6F0" w14:textId="77777777" w:rsidR="0018172C" w:rsidRDefault="0018172C" w:rsidP="0018172C">
      <w:r>
        <w:t xml:space="preserve">    d) Extended Control Negotiation</w:t>
      </w:r>
    </w:p>
    <w:p w14:paraId="1CDE0FD9" w14:textId="77777777" w:rsidR="0018172C" w:rsidRDefault="0018172C" w:rsidP="0018172C"/>
    <w:p w14:paraId="0E12B8A6" w14:textId="77777777" w:rsidR="0018172C" w:rsidRDefault="0018172C" w:rsidP="0018172C">
      <w:r>
        <w:t>Answer: c) Explicit Congestion Notification</w:t>
      </w:r>
    </w:p>
    <w:p w14:paraId="7F427059" w14:textId="77777777" w:rsidR="0018172C" w:rsidRDefault="0018172C" w:rsidP="0018172C"/>
    <w:p w14:paraId="32DD0171" w14:textId="443505F2" w:rsidR="0018172C" w:rsidRDefault="0018172C" w:rsidP="0018172C">
      <w:r>
        <w:t>What is FCFS in packet scheduling?</w:t>
      </w:r>
    </w:p>
    <w:p w14:paraId="638D104F" w14:textId="77777777" w:rsidR="0018172C" w:rsidRDefault="0018172C" w:rsidP="0018172C">
      <w:r>
        <w:t xml:space="preserve">    a) First Come, First Served</w:t>
      </w:r>
    </w:p>
    <w:p w14:paraId="35B792BF" w14:textId="77777777" w:rsidR="0018172C" w:rsidRDefault="0018172C" w:rsidP="0018172C">
      <w:r>
        <w:t xml:space="preserve">    b) Fast Congestion-Free Scheduling</w:t>
      </w:r>
    </w:p>
    <w:p w14:paraId="5E858060" w14:textId="77777777" w:rsidR="0018172C" w:rsidRDefault="0018172C" w:rsidP="0018172C">
      <w:r>
        <w:t xml:space="preserve">    c) Forced Capacity Flow System</w:t>
      </w:r>
    </w:p>
    <w:p w14:paraId="429ADEA8" w14:textId="77777777" w:rsidR="0018172C" w:rsidRDefault="0018172C" w:rsidP="0018172C">
      <w:r>
        <w:t xml:space="preserve">    d) Flexible Capacity Forwarding Scheme</w:t>
      </w:r>
    </w:p>
    <w:p w14:paraId="4A5CAF91" w14:textId="77777777" w:rsidR="0018172C" w:rsidRDefault="0018172C" w:rsidP="0018172C"/>
    <w:p w14:paraId="60C83407" w14:textId="77777777" w:rsidR="0018172C" w:rsidRDefault="0018172C" w:rsidP="0018172C">
      <w:r>
        <w:t>Answer: a) First Come, First Served</w:t>
      </w:r>
    </w:p>
    <w:p w14:paraId="7B80CF06" w14:textId="77777777" w:rsidR="0018172C" w:rsidRDefault="0018172C" w:rsidP="0018172C"/>
    <w:p w14:paraId="17931B42" w14:textId="4131F798" w:rsidR="0018172C" w:rsidRDefault="0018172C" w:rsidP="0018172C">
      <w:r>
        <w:t>In priority scheduling, how are packets within the same priority class handled?</w:t>
      </w:r>
    </w:p>
    <w:p w14:paraId="0189730B" w14:textId="77777777" w:rsidR="0018172C" w:rsidRDefault="0018172C" w:rsidP="0018172C">
      <w:r>
        <w:t xml:space="preserve">    a) Randomly</w:t>
      </w:r>
    </w:p>
    <w:p w14:paraId="110F2C17" w14:textId="77777777" w:rsidR="0018172C" w:rsidRDefault="0018172C" w:rsidP="0018172C">
      <w:r>
        <w:t xml:space="preserve">    b) Based on packet size</w:t>
      </w:r>
    </w:p>
    <w:p w14:paraId="0E1B1F97" w14:textId="77777777" w:rsidR="0018172C" w:rsidRDefault="0018172C" w:rsidP="0018172C">
      <w:r>
        <w:t xml:space="preserve">    c) FCFS</w:t>
      </w:r>
    </w:p>
    <w:p w14:paraId="4197896F" w14:textId="77777777" w:rsidR="0018172C" w:rsidRDefault="0018172C" w:rsidP="0018172C">
      <w:r>
        <w:t xml:space="preserve">    d) Round Robin</w:t>
      </w:r>
    </w:p>
    <w:p w14:paraId="6D80318A" w14:textId="77777777" w:rsidR="0018172C" w:rsidRDefault="0018172C" w:rsidP="0018172C"/>
    <w:p w14:paraId="69F964EE" w14:textId="77777777" w:rsidR="0018172C" w:rsidRDefault="0018172C" w:rsidP="0018172C">
      <w:r>
        <w:lastRenderedPageBreak/>
        <w:t>Answer: c) FCFS</w:t>
      </w:r>
    </w:p>
    <w:p w14:paraId="1FA1EA96" w14:textId="77777777" w:rsidR="0018172C" w:rsidRDefault="0018172C" w:rsidP="0018172C"/>
    <w:p w14:paraId="21B13417" w14:textId="34F46487" w:rsidR="0018172C" w:rsidRDefault="0018172C" w:rsidP="0018172C">
      <w:r>
        <w:t>What is the main characteristic of Round Robin (RR) scheduling?</w:t>
      </w:r>
    </w:p>
    <w:p w14:paraId="262827A8" w14:textId="77777777" w:rsidR="0018172C" w:rsidRDefault="0018172C" w:rsidP="0018172C">
      <w:r>
        <w:t xml:space="preserve">    a) It always prioritizes the highest priority queue</w:t>
      </w:r>
    </w:p>
    <w:p w14:paraId="6D860E94" w14:textId="77777777" w:rsidR="0018172C" w:rsidRDefault="0018172C" w:rsidP="0018172C">
      <w:r>
        <w:t xml:space="preserve">    b) It cyclically serves each class queue in turn</w:t>
      </w:r>
    </w:p>
    <w:p w14:paraId="4AEA2699" w14:textId="77777777" w:rsidR="0018172C" w:rsidRDefault="0018172C" w:rsidP="0018172C">
      <w:r>
        <w:t xml:space="preserve">    c) It drops packets from overflowing queues</w:t>
      </w:r>
    </w:p>
    <w:p w14:paraId="13D7858A" w14:textId="77777777" w:rsidR="0018172C" w:rsidRDefault="0018172C" w:rsidP="0018172C">
      <w:r>
        <w:t xml:space="preserve">    d) It only serves queues with the most packets</w:t>
      </w:r>
    </w:p>
    <w:p w14:paraId="4E2ABD53" w14:textId="77777777" w:rsidR="0018172C" w:rsidRDefault="0018172C" w:rsidP="0018172C"/>
    <w:p w14:paraId="58ADE9D9" w14:textId="77777777" w:rsidR="0018172C" w:rsidRDefault="0018172C" w:rsidP="0018172C">
      <w:r>
        <w:t>Answer: b) It cyclically serves each class queue in turn</w:t>
      </w:r>
    </w:p>
    <w:p w14:paraId="22F11BBA" w14:textId="77777777" w:rsidR="0018172C" w:rsidRDefault="0018172C" w:rsidP="0018172C"/>
    <w:p w14:paraId="16C165A5" w14:textId="1EC14E82" w:rsidR="0018172C" w:rsidRDefault="0018172C" w:rsidP="0018172C">
      <w:r>
        <w:t>How does Weighted Fair Queuing (WFQ) differ from Round Robin?</w:t>
      </w:r>
    </w:p>
    <w:p w14:paraId="146531D4" w14:textId="77777777" w:rsidR="0018172C" w:rsidRDefault="0018172C" w:rsidP="0018172C">
      <w:r>
        <w:t xml:space="preserve">    a) It doesn't use classification</w:t>
      </w:r>
    </w:p>
    <w:p w14:paraId="09353F0D" w14:textId="77777777" w:rsidR="0018172C" w:rsidRDefault="0018172C" w:rsidP="0018172C">
      <w:r>
        <w:t xml:space="preserve">    b) It only serves high-priority queues</w:t>
      </w:r>
    </w:p>
    <w:p w14:paraId="5AC08F91" w14:textId="77777777" w:rsidR="0018172C" w:rsidRDefault="0018172C" w:rsidP="0018172C">
      <w:r>
        <w:t xml:space="preserve">    c) It assigns weights to different classes</w:t>
      </w:r>
    </w:p>
    <w:p w14:paraId="28509035" w14:textId="77777777" w:rsidR="0018172C" w:rsidRDefault="0018172C" w:rsidP="0018172C">
      <w:r>
        <w:t xml:space="preserve">    d) It uses a random selection process</w:t>
      </w:r>
    </w:p>
    <w:p w14:paraId="35B915A0" w14:textId="77777777" w:rsidR="0018172C" w:rsidRDefault="0018172C" w:rsidP="0018172C"/>
    <w:p w14:paraId="187F62D6" w14:textId="77777777" w:rsidR="0018172C" w:rsidRDefault="0018172C" w:rsidP="0018172C">
      <w:r>
        <w:t>Answer: c) It assigns weights to different classes</w:t>
      </w:r>
    </w:p>
    <w:p w14:paraId="69FF58B2" w14:textId="77777777" w:rsidR="0018172C" w:rsidRDefault="0018172C" w:rsidP="0018172C"/>
    <w:p w14:paraId="03FAA445" w14:textId="78EDA54B" w:rsidR="0018172C" w:rsidRDefault="0018172C" w:rsidP="0018172C">
      <w:r>
        <w:t>What does the weight in WFQ determine?</w:t>
      </w:r>
    </w:p>
    <w:p w14:paraId="417CAB5B" w14:textId="77777777" w:rsidR="0018172C" w:rsidRDefault="0018172C" w:rsidP="0018172C">
      <w:r>
        <w:t xml:space="preserve">    a) The packet size limit for each class</w:t>
      </w:r>
    </w:p>
    <w:p w14:paraId="66C6960D" w14:textId="77777777" w:rsidR="0018172C" w:rsidRDefault="0018172C" w:rsidP="0018172C">
      <w:r>
        <w:t xml:space="preserve">    b) The drop probability for each class</w:t>
      </w:r>
    </w:p>
    <w:p w14:paraId="6B776250" w14:textId="77777777" w:rsidR="0018172C" w:rsidRDefault="0018172C" w:rsidP="0018172C">
      <w:r>
        <w:t xml:space="preserve">    c) The minimum bandwidth guarantee for each class</w:t>
      </w:r>
    </w:p>
    <w:p w14:paraId="5E037EFD" w14:textId="77777777" w:rsidR="0018172C" w:rsidRDefault="0018172C" w:rsidP="0018172C">
      <w:r>
        <w:t xml:space="preserve">    d) The maximum number of packets per class</w:t>
      </w:r>
    </w:p>
    <w:p w14:paraId="472B875A" w14:textId="77777777" w:rsidR="0018172C" w:rsidRDefault="0018172C" w:rsidP="0018172C"/>
    <w:p w14:paraId="6BF4608F" w14:textId="77777777" w:rsidR="0018172C" w:rsidRDefault="0018172C" w:rsidP="0018172C">
      <w:r>
        <w:t>Answer: c) The minimum bandwidth guarantee for each class</w:t>
      </w:r>
    </w:p>
    <w:p w14:paraId="19293820" w14:textId="77777777" w:rsidR="0018172C" w:rsidRDefault="0018172C" w:rsidP="0018172C"/>
    <w:p w14:paraId="5D5AE5EF" w14:textId="4FEB26CE" w:rsidR="0018172C" w:rsidRDefault="0018172C" w:rsidP="0018172C">
      <w:r>
        <w:t>What is generalized forwarding in the context of router input port functions?</w:t>
      </w:r>
    </w:p>
    <w:p w14:paraId="0333F884" w14:textId="77777777" w:rsidR="0018172C" w:rsidRDefault="0018172C" w:rsidP="0018172C">
      <w:r>
        <w:t xml:space="preserve">    a) Forwarding based only on the destination IP address</w:t>
      </w:r>
    </w:p>
    <w:p w14:paraId="7BD188A3" w14:textId="77777777" w:rsidR="0018172C" w:rsidRDefault="0018172C" w:rsidP="0018172C">
      <w:r>
        <w:lastRenderedPageBreak/>
        <w:t xml:space="preserve">    b) Forwarding based on any set of header field values</w:t>
      </w:r>
    </w:p>
    <w:p w14:paraId="3073C742" w14:textId="77777777" w:rsidR="0018172C" w:rsidRDefault="0018172C" w:rsidP="0018172C">
      <w:r>
        <w:t xml:space="preserve">    c) Forwarding without using a forwarding table</w:t>
      </w:r>
    </w:p>
    <w:p w14:paraId="64B00B10" w14:textId="77777777" w:rsidR="0018172C" w:rsidRDefault="0018172C" w:rsidP="0018172C">
      <w:r>
        <w:t xml:space="preserve">    d) Forwarding using only the source IP address</w:t>
      </w:r>
    </w:p>
    <w:p w14:paraId="50A547B8" w14:textId="77777777" w:rsidR="0018172C" w:rsidRDefault="0018172C" w:rsidP="0018172C"/>
    <w:p w14:paraId="6FBD2EB0" w14:textId="77777777" w:rsidR="0018172C" w:rsidRDefault="0018172C" w:rsidP="0018172C">
      <w:r>
        <w:t>Answer: b) Forwarding based on any set of header field values</w:t>
      </w:r>
    </w:p>
    <w:p w14:paraId="47B515C4" w14:textId="77777777" w:rsidR="0018172C" w:rsidRDefault="0018172C" w:rsidP="0018172C"/>
    <w:p w14:paraId="0910D58D" w14:textId="0B3C90B8" w:rsidR="0018172C" w:rsidRDefault="0018172C" w:rsidP="0018172C">
      <w:r>
        <w:t>What is the purpose of the switching fabric in a router?</w:t>
      </w:r>
    </w:p>
    <w:p w14:paraId="65DD316D" w14:textId="77777777" w:rsidR="0018172C" w:rsidRDefault="0018172C" w:rsidP="0018172C">
      <w:r>
        <w:t xml:space="preserve">    a) To store the routing table</w:t>
      </w:r>
    </w:p>
    <w:p w14:paraId="71BE0D11" w14:textId="77777777" w:rsidR="0018172C" w:rsidRDefault="0018172C" w:rsidP="0018172C">
      <w:r>
        <w:t xml:space="preserve">    b) To process packet headers</w:t>
      </w:r>
    </w:p>
    <w:p w14:paraId="230849A7" w14:textId="77777777" w:rsidR="0018172C" w:rsidRDefault="0018172C" w:rsidP="0018172C">
      <w:r>
        <w:t xml:space="preserve">    c) To transfer packets from input ports to output ports</w:t>
      </w:r>
    </w:p>
    <w:p w14:paraId="0FFE448B" w14:textId="77777777" w:rsidR="0018172C" w:rsidRDefault="0018172C" w:rsidP="0018172C">
      <w:r>
        <w:t xml:space="preserve">    d) To encrypt network traffic</w:t>
      </w:r>
    </w:p>
    <w:p w14:paraId="289836CE" w14:textId="77777777" w:rsidR="0018172C" w:rsidRDefault="0018172C" w:rsidP="0018172C"/>
    <w:p w14:paraId="727B3A0D" w14:textId="77777777" w:rsidR="0018172C" w:rsidRDefault="0018172C" w:rsidP="0018172C">
      <w:r>
        <w:t>Answer: c) To transfer packets from input ports to output ports</w:t>
      </w:r>
    </w:p>
    <w:p w14:paraId="7C6EEDEB" w14:textId="77777777" w:rsidR="0018172C" w:rsidRDefault="0018172C" w:rsidP="0018172C"/>
    <w:p w14:paraId="46AA5179" w14:textId="2D889B31" w:rsidR="0018172C" w:rsidRDefault="0018172C" w:rsidP="0018172C">
      <w:r>
        <w:t>In the context of router architecture, what does "line speed" refer to?</w:t>
      </w:r>
    </w:p>
    <w:p w14:paraId="0F04679A" w14:textId="77777777" w:rsidR="0018172C" w:rsidRDefault="0018172C" w:rsidP="0018172C">
      <w:r>
        <w:t xml:space="preserve">    a) The speed of the physical connection</w:t>
      </w:r>
    </w:p>
    <w:p w14:paraId="37072DDA" w14:textId="77777777" w:rsidR="0018172C" w:rsidRDefault="0018172C" w:rsidP="0018172C">
      <w:r>
        <w:t xml:space="preserve">    b) The rate at which the input port can process packets</w:t>
      </w:r>
    </w:p>
    <w:p w14:paraId="2976D2CC" w14:textId="77777777" w:rsidR="0018172C" w:rsidRDefault="0018172C" w:rsidP="0018172C">
      <w:r>
        <w:t xml:space="preserve">    c) The clock speed of the router's CPU</w:t>
      </w:r>
    </w:p>
    <w:p w14:paraId="4E81A457" w14:textId="77777777" w:rsidR="0018172C" w:rsidRDefault="0018172C" w:rsidP="0018172C">
      <w:r>
        <w:t xml:space="preserve">    d) The speed of the switching fabric</w:t>
      </w:r>
    </w:p>
    <w:p w14:paraId="5E8A7B57" w14:textId="77777777" w:rsidR="0018172C" w:rsidRDefault="0018172C" w:rsidP="0018172C"/>
    <w:p w14:paraId="01AA9B5D" w14:textId="77777777" w:rsidR="0018172C" w:rsidRDefault="0018172C" w:rsidP="0018172C">
      <w:r>
        <w:t>Answer: b) The rate at which the input port can process packets</w:t>
      </w:r>
    </w:p>
    <w:p w14:paraId="091701B3" w14:textId="77777777" w:rsidR="0018172C" w:rsidRDefault="0018172C" w:rsidP="0018172C"/>
    <w:p w14:paraId="52A8EB5F" w14:textId="6CB6710D" w:rsidR="0018172C" w:rsidRDefault="0018172C" w:rsidP="0018172C">
      <w:r>
        <w:t>What is a potential consequence of output port buffer overflow?</w:t>
      </w:r>
    </w:p>
    <w:p w14:paraId="355A86F3" w14:textId="77777777" w:rsidR="0018172C" w:rsidRDefault="0018172C" w:rsidP="0018172C">
      <w:r>
        <w:t xml:space="preserve">    a) Increased packet processing speed</w:t>
      </w:r>
    </w:p>
    <w:p w14:paraId="6CF7F4F6" w14:textId="77777777" w:rsidR="0018172C" w:rsidRDefault="0018172C" w:rsidP="0018172C">
      <w:r>
        <w:t xml:space="preserve">    b) Improved load balancing</w:t>
      </w:r>
    </w:p>
    <w:p w14:paraId="7F7D75A7" w14:textId="77777777" w:rsidR="0018172C" w:rsidRDefault="0018172C" w:rsidP="0018172C">
      <w:r>
        <w:t xml:space="preserve">    c) Packet loss</w:t>
      </w:r>
    </w:p>
    <w:p w14:paraId="0B178447" w14:textId="77777777" w:rsidR="0018172C" w:rsidRDefault="0018172C" w:rsidP="0018172C">
      <w:r>
        <w:t xml:space="preserve">    d) Enhanced security</w:t>
      </w:r>
    </w:p>
    <w:p w14:paraId="203A4DF8" w14:textId="77777777" w:rsidR="0018172C" w:rsidRDefault="0018172C" w:rsidP="0018172C"/>
    <w:p w14:paraId="77CDE314" w14:textId="77777777" w:rsidR="0018172C" w:rsidRDefault="0018172C" w:rsidP="0018172C">
      <w:r>
        <w:lastRenderedPageBreak/>
        <w:t>Answer: c) Packet loss</w:t>
      </w:r>
    </w:p>
    <w:p w14:paraId="308D7B1D" w14:textId="77777777" w:rsidR="0018172C" w:rsidRDefault="0018172C" w:rsidP="0018172C"/>
    <w:p w14:paraId="3EB8E353" w14:textId="2E1C0027" w:rsidR="0018172C" w:rsidRDefault="0018172C" w:rsidP="0018172C">
      <w:r>
        <w:t>Which of the following is NOT mentioned as a packet scheduling policy in the document?</w:t>
      </w:r>
    </w:p>
    <w:p w14:paraId="55F5AE2F" w14:textId="77777777" w:rsidR="0018172C" w:rsidRDefault="0018172C" w:rsidP="0018172C">
      <w:r>
        <w:t xml:space="preserve">    a) First come, first served</w:t>
      </w:r>
    </w:p>
    <w:p w14:paraId="4D282268" w14:textId="77777777" w:rsidR="0018172C" w:rsidRDefault="0018172C" w:rsidP="0018172C">
      <w:r>
        <w:t xml:space="preserve">    b) Priority</w:t>
      </w:r>
    </w:p>
    <w:p w14:paraId="17BCC7C0" w14:textId="77777777" w:rsidR="0018172C" w:rsidRDefault="0018172C" w:rsidP="0018172C">
      <w:r>
        <w:t xml:space="preserve">    c) </w:t>
      </w:r>
      <w:proofErr w:type="gramStart"/>
      <w:r>
        <w:t>Round</w:t>
      </w:r>
      <w:proofErr w:type="gramEnd"/>
      <w:r>
        <w:t xml:space="preserve"> robin</w:t>
      </w:r>
    </w:p>
    <w:p w14:paraId="4047CDAB" w14:textId="77777777" w:rsidR="0018172C" w:rsidRDefault="0018172C" w:rsidP="0018172C">
      <w:r>
        <w:t xml:space="preserve">    d) </w:t>
      </w:r>
      <w:proofErr w:type="gramStart"/>
      <w:r>
        <w:t>Shortest</w:t>
      </w:r>
      <w:proofErr w:type="gramEnd"/>
      <w:r>
        <w:t xml:space="preserve"> job first</w:t>
      </w:r>
    </w:p>
    <w:p w14:paraId="1DA9E673" w14:textId="77777777" w:rsidR="0018172C" w:rsidRDefault="0018172C" w:rsidP="0018172C"/>
    <w:p w14:paraId="19FA8EA4" w14:textId="77777777" w:rsidR="0018172C" w:rsidRDefault="0018172C" w:rsidP="0018172C">
      <w:r>
        <w:t>Answer: d) Shortest job first</w:t>
      </w:r>
    </w:p>
    <w:p w14:paraId="3C3EDA48" w14:textId="77777777" w:rsidR="0018172C" w:rsidRDefault="0018172C" w:rsidP="0018172C"/>
    <w:p w14:paraId="5248D88B" w14:textId="033E9889" w:rsidR="0018172C" w:rsidRDefault="0018172C" w:rsidP="0018172C">
      <w:r>
        <w:t xml:space="preserve">What is the main advantage of using </w:t>
      </w:r>
      <w:proofErr w:type="spellStart"/>
      <w:r>
        <w:t>TCAMs</w:t>
      </w:r>
      <w:proofErr w:type="spellEnd"/>
      <w:r>
        <w:t xml:space="preserve"> for longest prefix matching?</w:t>
      </w:r>
    </w:p>
    <w:p w14:paraId="4FA824E9" w14:textId="77777777" w:rsidR="0018172C" w:rsidRDefault="0018172C" w:rsidP="0018172C">
      <w:r>
        <w:t xml:space="preserve">    a) Low power consumption</w:t>
      </w:r>
    </w:p>
    <w:p w14:paraId="009CE560" w14:textId="77777777" w:rsidR="0018172C" w:rsidRDefault="0018172C" w:rsidP="0018172C">
      <w:r>
        <w:t xml:space="preserve">    b) </w:t>
      </w:r>
      <w:proofErr w:type="gramStart"/>
      <w:r>
        <w:t>Large</w:t>
      </w:r>
      <w:proofErr w:type="gramEnd"/>
      <w:r>
        <w:t xml:space="preserve"> storage capacity</w:t>
      </w:r>
    </w:p>
    <w:p w14:paraId="1E18487A" w14:textId="77777777" w:rsidR="0018172C" w:rsidRDefault="0018172C" w:rsidP="0018172C">
      <w:r>
        <w:t xml:space="preserve">    c) Fast lookup speed</w:t>
      </w:r>
    </w:p>
    <w:p w14:paraId="24A1376E" w14:textId="77777777" w:rsidR="0018172C" w:rsidRDefault="0018172C" w:rsidP="0018172C">
      <w:r>
        <w:t xml:space="preserve">    d) Easy programmability</w:t>
      </w:r>
    </w:p>
    <w:p w14:paraId="57D84466" w14:textId="77777777" w:rsidR="0018172C" w:rsidRDefault="0018172C" w:rsidP="0018172C"/>
    <w:p w14:paraId="1EC4DF8D" w14:textId="77777777" w:rsidR="0018172C" w:rsidRDefault="0018172C" w:rsidP="0018172C">
      <w:r>
        <w:t>Answer: c) Fast lookup speed</w:t>
      </w:r>
    </w:p>
    <w:p w14:paraId="4FC3D7B3" w14:textId="77777777" w:rsidR="00B4529F" w:rsidRDefault="00B4529F" w:rsidP="0018172C"/>
    <w:p w14:paraId="2028E45E" w14:textId="136E745F" w:rsidR="0018172C" w:rsidRDefault="0018172C" w:rsidP="0018172C">
      <w:r>
        <w:t>What is the purpose of a subnet mask?</w:t>
      </w:r>
    </w:p>
    <w:p w14:paraId="5BCDBEE4" w14:textId="77777777" w:rsidR="0018172C" w:rsidRDefault="0018172C" w:rsidP="0018172C">
      <w:r>
        <w:t xml:space="preserve">    a) To identify the network portion of an IP address</w:t>
      </w:r>
    </w:p>
    <w:p w14:paraId="7F211B5F" w14:textId="77777777" w:rsidR="0018172C" w:rsidRDefault="0018172C" w:rsidP="0018172C">
      <w:r>
        <w:t xml:space="preserve">    b) To encrypt network traffic</w:t>
      </w:r>
    </w:p>
    <w:p w14:paraId="342416F4" w14:textId="77777777" w:rsidR="0018172C" w:rsidRDefault="0018172C" w:rsidP="0018172C">
      <w:r>
        <w:t xml:space="preserve">    c) To increase network speed</w:t>
      </w:r>
    </w:p>
    <w:p w14:paraId="679169D4" w14:textId="77777777" w:rsidR="0018172C" w:rsidRDefault="0018172C" w:rsidP="0018172C">
      <w:r>
        <w:t xml:space="preserve">    d) To block unwanted traffic</w:t>
      </w:r>
    </w:p>
    <w:p w14:paraId="5095C607" w14:textId="77777777" w:rsidR="0018172C" w:rsidRDefault="0018172C" w:rsidP="0018172C"/>
    <w:p w14:paraId="1CDAD67C" w14:textId="77777777" w:rsidR="0018172C" w:rsidRDefault="0018172C" w:rsidP="0018172C">
      <w:r>
        <w:t xml:space="preserve">    Answer: a) To identify the network portion of an IP address</w:t>
      </w:r>
    </w:p>
    <w:p w14:paraId="126301A8" w14:textId="77777777" w:rsidR="0018172C" w:rsidRDefault="0018172C" w:rsidP="0018172C"/>
    <w:p w14:paraId="7B433CC1" w14:textId="2736DF2C" w:rsidR="0018172C" w:rsidRDefault="0018172C" w:rsidP="0018172C">
      <w:r>
        <w:t>Which of the following is NOT a function of a router?</w:t>
      </w:r>
    </w:p>
    <w:p w14:paraId="5D7EB731" w14:textId="77777777" w:rsidR="0018172C" w:rsidRDefault="0018172C" w:rsidP="0018172C">
      <w:r>
        <w:lastRenderedPageBreak/>
        <w:t xml:space="preserve">    a) Packet forwarding</w:t>
      </w:r>
    </w:p>
    <w:p w14:paraId="6146AF09" w14:textId="77777777" w:rsidR="0018172C" w:rsidRDefault="0018172C" w:rsidP="0018172C">
      <w:r>
        <w:t xml:space="preserve">    b) Route determination</w:t>
      </w:r>
    </w:p>
    <w:p w14:paraId="6FB5DD1C" w14:textId="77777777" w:rsidR="0018172C" w:rsidRDefault="0018172C" w:rsidP="0018172C">
      <w:r>
        <w:t xml:space="preserve">    c) Data encryption</w:t>
      </w:r>
    </w:p>
    <w:p w14:paraId="2EF06A24" w14:textId="77777777" w:rsidR="0018172C" w:rsidRDefault="0018172C" w:rsidP="0018172C">
      <w:r>
        <w:t xml:space="preserve">    d) Buffer management</w:t>
      </w:r>
    </w:p>
    <w:p w14:paraId="5824C15E" w14:textId="77777777" w:rsidR="0018172C" w:rsidRDefault="0018172C" w:rsidP="0018172C"/>
    <w:p w14:paraId="151B0845" w14:textId="77777777" w:rsidR="0018172C" w:rsidRDefault="0018172C" w:rsidP="0018172C">
      <w:r>
        <w:t xml:space="preserve">    Answer: c) Data encryption</w:t>
      </w:r>
    </w:p>
    <w:p w14:paraId="4918FFBB" w14:textId="77777777" w:rsidR="0018172C" w:rsidRDefault="0018172C" w:rsidP="0018172C"/>
    <w:p w14:paraId="5F177968" w14:textId="7F1C5919" w:rsidR="0018172C" w:rsidRDefault="0018172C" w:rsidP="0018172C">
      <w:r>
        <w:t>What is the main purpose of ICMP?</w:t>
      </w:r>
    </w:p>
    <w:p w14:paraId="229967C5" w14:textId="77777777" w:rsidR="0018172C" w:rsidRDefault="0018172C" w:rsidP="0018172C">
      <w:r>
        <w:t xml:space="preserve">    a) File transfer</w:t>
      </w:r>
    </w:p>
    <w:p w14:paraId="722EB400" w14:textId="77777777" w:rsidR="0018172C" w:rsidRDefault="0018172C" w:rsidP="0018172C">
      <w:r>
        <w:t xml:space="preserve">    b) Email communication</w:t>
      </w:r>
    </w:p>
    <w:p w14:paraId="04BC5020" w14:textId="77777777" w:rsidR="0018172C" w:rsidRDefault="0018172C" w:rsidP="0018172C">
      <w:r>
        <w:t xml:space="preserve">    c) Error reporting and router </w:t>
      </w:r>
      <w:proofErr w:type="spellStart"/>
      <w:r>
        <w:t>signaling</w:t>
      </w:r>
      <w:proofErr w:type="spellEnd"/>
    </w:p>
    <w:p w14:paraId="475A934C" w14:textId="77777777" w:rsidR="0018172C" w:rsidRDefault="0018172C" w:rsidP="0018172C">
      <w:r>
        <w:t xml:space="preserve">    d) Web browsing</w:t>
      </w:r>
    </w:p>
    <w:p w14:paraId="78D1A2DF" w14:textId="77777777" w:rsidR="0018172C" w:rsidRDefault="0018172C" w:rsidP="0018172C"/>
    <w:p w14:paraId="1D62442B" w14:textId="77777777" w:rsidR="0018172C" w:rsidRDefault="0018172C" w:rsidP="0018172C">
      <w:r>
        <w:t xml:space="preserve">    Answer: c) Error reporting and router </w:t>
      </w:r>
      <w:proofErr w:type="spellStart"/>
      <w:r>
        <w:t>signaling</w:t>
      </w:r>
      <w:proofErr w:type="spellEnd"/>
    </w:p>
    <w:p w14:paraId="5DDDE289" w14:textId="77777777" w:rsidR="0018172C" w:rsidRDefault="0018172C" w:rsidP="0018172C"/>
    <w:p w14:paraId="24489576" w14:textId="7D93042C" w:rsidR="0018172C" w:rsidRDefault="0018172C" w:rsidP="0018172C">
      <w:r>
        <w:t>What is the purpose of the "hop limit" field in IPv6?</w:t>
      </w:r>
    </w:p>
    <w:p w14:paraId="0F9A94BB" w14:textId="77777777" w:rsidR="0018172C" w:rsidRDefault="0018172C" w:rsidP="0018172C">
      <w:r>
        <w:t xml:space="preserve">    a) To limit the number of hops a packet can take</w:t>
      </w:r>
    </w:p>
    <w:p w14:paraId="38487AA3" w14:textId="77777777" w:rsidR="0018172C" w:rsidRDefault="0018172C" w:rsidP="0018172C">
      <w:r>
        <w:t xml:space="preserve">    b) To increase network speed</w:t>
      </w:r>
    </w:p>
    <w:p w14:paraId="4F959B9A" w14:textId="77777777" w:rsidR="0018172C" w:rsidRDefault="0018172C" w:rsidP="0018172C">
      <w:r>
        <w:t xml:space="preserve">    c) To encrypt the packet</w:t>
      </w:r>
    </w:p>
    <w:p w14:paraId="397F3B5D" w14:textId="77777777" w:rsidR="0018172C" w:rsidRDefault="0018172C" w:rsidP="0018172C">
      <w:r>
        <w:t xml:space="preserve">    d) To identify the packet's destination</w:t>
      </w:r>
    </w:p>
    <w:p w14:paraId="61151F26" w14:textId="77777777" w:rsidR="0018172C" w:rsidRDefault="0018172C" w:rsidP="0018172C"/>
    <w:p w14:paraId="0258CFC6" w14:textId="77777777" w:rsidR="0018172C" w:rsidRDefault="0018172C" w:rsidP="0018172C">
      <w:r>
        <w:t xml:space="preserve">    Answer: a) To limit the number of hops a packet can take</w:t>
      </w:r>
    </w:p>
    <w:p w14:paraId="504BCC0A" w14:textId="77777777" w:rsidR="0018172C" w:rsidRDefault="0018172C" w:rsidP="0018172C"/>
    <w:p w14:paraId="06DF8848" w14:textId="56F68DB7" w:rsidR="0018172C" w:rsidRDefault="0018172C" w:rsidP="0018172C">
      <w:r>
        <w:t>What is the main advantage of NAT?</w:t>
      </w:r>
    </w:p>
    <w:p w14:paraId="487BF42B" w14:textId="77777777" w:rsidR="0018172C" w:rsidRDefault="0018172C" w:rsidP="0018172C">
      <w:r>
        <w:t xml:space="preserve">    a) It increases network speed</w:t>
      </w:r>
    </w:p>
    <w:p w14:paraId="5652F06F" w14:textId="77777777" w:rsidR="0018172C" w:rsidRDefault="0018172C" w:rsidP="0018172C">
      <w:r>
        <w:t xml:space="preserve">    b) It provides better security</w:t>
      </w:r>
    </w:p>
    <w:p w14:paraId="46DEB1DC" w14:textId="77777777" w:rsidR="0018172C" w:rsidRDefault="0018172C" w:rsidP="0018172C">
      <w:r>
        <w:t xml:space="preserve">    c) It allows multiple devices to share one public IP address</w:t>
      </w:r>
    </w:p>
    <w:p w14:paraId="685A0F19" w14:textId="77777777" w:rsidR="0018172C" w:rsidRDefault="0018172C" w:rsidP="0018172C">
      <w:r>
        <w:t xml:space="preserve">    d) It improves data encryption</w:t>
      </w:r>
    </w:p>
    <w:p w14:paraId="62022B8A" w14:textId="77777777" w:rsidR="0018172C" w:rsidRDefault="0018172C" w:rsidP="0018172C"/>
    <w:p w14:paraId="084D37D6" w14:textId="77777777" w:rsidR="0018172C" w:rsidRDefault="0018172C" w:rsidP="0018172C">
      <w:r>
        <w:t xml:space="preserve">    Answer: c) It allows multiple devices to share one public IP address</w:t>
      </w:r>
    </w:p>
    <w:p w14:paraId="1563B309" w14:textId="77777777" w:rsidR="0018172C" w:rsidRDefault="0018172C" w:rsidP="0018172C"/>
    <w:p w14:paraId="2CD80CC7" w14:textId="4BA777C0" w:rsidR="0018172C" w:rsidRDefault="0018172C" w:rsidP="0018172C">
      <w:r>
        <w:t>What is the purpose of the "flow label" field in IPv6?</w:t>
      </w:r>
    </w:p>
    <w:p w14:paraId="776F0415" w14:textId="77777777" w:rsidR="0018172C" w:rsidRDefault="0018172C" w:rsidP="0018172C">
      <w:r>
        <w:t xml:space="preserve">    a) To identify packets belonging to the same flow</w:t>
      </w:r>
    </w:p>
    <w:p w14:paraId="78FC9901" w14:textId="77777777" w:rsidR="0018172C" w:rsidRDefault="0018172C" w:rsidP="0018172C">
      <w:r>
        <w:t xml:space="preserve">    b) To encrypt the packet</w:t>
      </w:r>
    </w:p>
    <w:p w14:paraId="0D86B37A" w14:textId="77777777" w:rsidR="0018172C" w:rsidRDefault="0018172C" w:rsidP="0018172C">
      <w:r>
        <w:t xml:space="preserve">    c) To specify the packet's destination</w:t>
      </w:r>
    </w:p>
    <w:p w14:paraId="03A00965" w14:textId="77777777" w:rsidR="0018172C" w:rsidRDefault="0018172C" w:rsidP="0018172C">
      <w:r>
        <w:t xml:space="preserve">    d) To indicate the packet's priority</w:t>
      </w:r>
    </w:p>
    <w:p w14:paraId="2D951267" w14:textId="77777777" w:rsidR="0018172C" w:rsidRDefault="0018172C" w:rsidP="0018172C"/>
    <w:p w14:paraId="4AEFC16C" w14:textId="77777777" w:rsidR="0018172C" w:rsidRDefault="0018172C" w:rsidP="0018172C">
      <w:r>
        <w:t xml:space="preserve">    Answer: a) To identify packets belonging to the same flow</w:t>
      </w:r>
    </w:p>
    <w:p w14:paraId="6ADC3B6D" w14:textId="77777777" w:rsidR="0018172C" w:rsidRDefault="0018172C" w:rsidP="0018172C"/>
    <w:p w14:paraId="1DE0B3B8" w14:textId="72A9EB85" w:rsidR="0018172C" w:rsidRDefault="0018172C" w:rsidP="0018172C">
      <w:r>
        <w:t>Which organization is responsible for allocating IP addresses?</w:t>
      </w:r>
    </w:p>
    <w:p w14:paraId="505B5BB4" w14:textId="77777777" w:rsidR="0018172C" w:rsidRDefault="0018172C" w:rsidP="0018172C">
      <w:r>
        <w:t xml:space="preserve">    a) IEEE</w:t>
      </w:r>
    </w:p>
    <w:p w14:paraId="5BD9FBA1" w14:textId="77777777" w:rsidR="0018172C" w:rsidRDefault="0018172C" w:rsidP="0018172C">
      <w:r>
        <w:t xml:space="preserve">    b) IETF</w:t>
      </w:r>
    </w:p>
    <w:p w14:paraId="54973743" w14:textId="77777777" w:rsidR="0018172C" w:rsidRDefault="0018172C" w:rsidP="0018172C">
      <w:r>
        <w:t xml:space="preserve">    c) ICANN</w:t>
      </w:r>
    </w:p>
    <w:p w14:paraId="482FF522" w14:textId="77777777" w:rsidR="0018172C" w:rsidRDefault="0018172C" w:rsidP="0018172C">
      <w:r>
        <w:t xml:space="preserve">    d) W3C</w:t>
      </w:r>
    </w:p>
    <w:p w14:paraId="72DBF37D" w14:textId="77777777" w:rsidR="0018172C" w:rsidRDefault="0018172C" w:rsidP="0018172C"/>
    <w:p w14:paraId="7B18EFF4" w14:textId="77777777" w:rsidR="0018172C" w:rsidRDefault="0018172C" w:rsidP="0018172C">
      <w:r>
        <w:t xml:space="preserve">    Answer: c) ICANN</w:t>
      </w:r>
    </w:p>
    <w:p w14:paraId="06BA5310" w14:textId="77777777" w:rsidR="0018172C" w:rsidRDefault="0018172C" w:rsidP="0018172C"/>
    <w:p w14:paraId="3511442F" w14:textId="7BBD474C" w:rsidR="0018172C" w:rsidRDefault="0018172C" w:rsidP="0018172C">
      <w:r>
        <w:t>What is the main challenge in transitioning from IPv4 to IPv6?</w:t>
      </w:r>
    </w:p>
    <w:p w14:paraId="7271A1D4" w14:textId="77777777" w:rsidR="0018172C" w:rsidRDefault="0018172C" w:rsidP="0018172C">
      <w:r>
        <w:t xml:space="preserve">    a) Lack of available hardware</w:t>
      </w:r>
    </w:p>
    <w:p w14:paraId="0C5A2B4B" w14:textId="77777777" w:rsidR="0018172C" w:rsidRDefault="0018172C" w:rsidP="0018172C">
      <w:r>
        <w:t xml:space="preserve">    b) Incompatibility with existing applications</w:t>
      </w:r>
    </w:p>
    <w:p w14:paraId="7A3B97A9" w14:textId="77777777" w:rsidR="0018172C" w:rsidRDefault="0018172C" w:rsidP="0018172C">
      <w:r>
        <w:t xml:space="preserve">    c) Need for simultaneous operation of both protocols</w:t>
      </w:r>
    </w:p>
    <w:p w14:paraId="5B36302B" w14:textId="77777777" w:rsidR="0018172C" w:rsidRDefault="0018172C" w:rsidP="0018172C">
      <w:r>
        <w:t xml:space="preserve">    d) Higher cost of IPv6 addresses</w:t>
      </w:r>
    </w:p>
    <w:p w14:paraId="48E2D28A" w14:textId="77777777" w:rsidR="0018172C" w:rsidRDefault="0018172C" w:rsidP="0018172C"/>
    <w:p w14:paraId="40B3C7B5" w14:textId="77777777" w:rsidR="0018172C" w:rsidRDefault="0018172C" w:rsidP="0018172C">
      <w:r>
        <w:t xml:space="preserve">    Answer: c) Need for simultaneous operation of both protocols</w:t>
      </w:r>
    </w:p>
    <w:p w14:paraId="6E184672" w14:textId="77777777" w:rsidR="00B4529F" w:rsidRDefault="00B4529F" w:rsidP="00FF0063"/>
    <w:p w14:paraId="3EED3F3A" w14:textId="3453863D" w:rsidR="00FF0063" w:rsidRDefault="00FF0063" w:rsidP="00FF0063">
      <w:r>
        <w:t>What is the purpose of counters in the flow table abstraction?</w:t>
      </w:r>
    </w:p>
    <w:p w14:paraId="2E9F6FC9" w14:textId="77777777" w:rsidR="00FF0063" w:rsidRDefault="00FF0063" w:rsidP="00FF0063">
      <w:r>
        <w:lastRenderedPageBreak/>
        <w:t xml:space="preserve">    a) To count the number of flows</w:t>
      </w:r>
    </w:p>
    <w:p w14:paraId="35903216" w14:textId="77777777" w:rsidR="00FF0063" w:rsidRDefault="00FF0063" w:rsidP="00FF0063">
      <w:r>
        <w:t xml:space="preserve">    b) To measure network latency</w:t>
      </w:r>
    </w:p>
    <w:p w14:paraId="77DE3514" w14:textId="77777777" w:rsidR="00FF0063" w:rsidRDefault="00FF0063" w:rsidP="00FF0063">
      <w:r>
        <w:t xml:space="preserve">    c) To count bytes and packets</w:t>
      </w:r>
    </w:p>
    <w:p w14:paraId="22A73E39" w14:textId="77777777" w:rsidR="00FF0063" w:rsidRDefault="00FF0063" w:rsidP="00FF0063">
      <w:r>
        <w:t xml:space="preserve">    d) To track user activity</w:t>
      </w:r>
    </w:p>
    <w:p w14:paraId="050AD139" w14:textId="77777777" w:rsidR="00FF0063" w:rsidRDefault="00FF0063" w:rsidP="00FF0063">
      <w:r>
        <w:t xml:space="preserve">    Answer: c) To count bytes and packets</w:t>
      </w:r>
    </w:p>
    <w:p w14:paraId="0B093A3F" w14:textId="77777777" w:rsidR="00FF0063" w:rsidRDefault="00FF0063" w:rsidP="00FF0063"/>
    <w:p w14:paraId="6480334F" w14:textId="701AC3D7" w:rsidR="00FF0063" w:rsidRDefault="00FF0063" w:rsidP="00FF0063">
      <w:r>
        <w:t>What does SDN stand for in the context of networking?</w:t>
      </w:r>
    </w:p>
    <w:p w14:paraId="253D41CE" w14:textId="77777777" w:rsidR="00FF0063" w:rsidRDefault="00FF0063" w:rsidP="00FF0063">
      <w:r>
        <w:t xml:space="preserve">    a) Secure Digital Network</w:t>
      </w:r>
    </w:p>
    <w:p w14:paraId="3A124916" w14:textId="77777777" w:rsidR="00FF0063" w:rsidRDefault="00FF0063" w:rsidP="00FF0063">
      <w:r>
        <w:t xml:space="preserve">    b) Software-Defined Networking</w:t>
      </w:r>
    </w:p>
    <w:p w14:paraId="6A8AB53E" w14:textId="77777777" w:rsidR="00FF0063" w:rsidRDefault="00FF0063" w:rsidP="00FF0063">
      <w:r>
        <w:t xml:space="preserve">    c) System Distribution Node</w:t>
      </w:r>
    </w:p>
    <w:p w14:paraId="66580D13" w14:textId="77777777" w:rsidR="00FF0063" w:rsidRDefault="00FF0063" w:rsidP="00FF0063">
      <w:r>
        <w:t xml:space="preserve">    d) Synchronized Data Network</w:t>
      </w:r>
    </w:p>
    <w:p w14:paraId="5AFA6DEA" w14:textId="77777777" w:rsidR="00FF0063" w:rsidRDefault="00FF0063" w:rsidP="00FF0063">
      <w:r>
        <w:t xml:space="preserve">    Answer: b) Software-Defined Networking</w:t>
      </w:r>
    </w:p>
    <w:p w14:paraId="545785F2" w14:textId="77777777" w:rsidR="00FF0063" w:rsidRDefault="00FF0063" w:rsidP="00FF0063"/>
    <w:p w14:paraId="3CBA69E2" w14:textId="4DD80891" w:rsidR="00FF0063" w:rsidRDefault="00FF0063" w:rsidP="00FF0063">
      <w:r>
        <w:t>In OpenFlow, what action is taken for unmatched packets?</w:t>
      </w:r>
    </w:p>
    <w:p w14:paraId="567CDC31" w14:textId="77777777" w:rsidR="00FF0063" w:rsidRDefault="00FF0063" w:rsidP="00FF0063">
      <w:r>
        <w:t xml:space="preserve">    a) Always dropped</w:t>
      </w:r>
    </w:p>
    <w:p w14:paraId="0F181C85" w14:textId="77777777" w:rsidR="00FF0063" w:rsidRDefault="00FF0063" w:rsidP="00FF0063">
      <w:r>
        <w:t xml:space="preserve">    b) Always forwarded</w:t>
      </w:r>
    </w:p>
    <w:p w14:paraId="2B0AD031" w14:textId="77777777" w:rsidR="00FF0063" w:rsidRDefault="00FF0063" w:rsidP="00FF0063">
      <w:r>
        <w:t xml:space="preserve">    c) Sent to the controller</w:t>
      </w:r>
    </w:p>
    <w:p w14:paraId="58E1B247" w14:textId="77777777" w:rsidR="00FF0063" w:rsidRDefault="00FF0063" w:rsidP="00FF0063">
      <w:r>
        <w:t xml:space="preserve">    d) Duplicated and sent to all ports</w:t>
      </w:r>
    </w:p>
    <w:p w14:paraId="65813CC3" w14:textId="77777777" w:rsidR="00FF0063" w:rsidRDefault="00FF0063" w:rsidP="00FF0063">
      <w:r>
        <w:t xml:space="preserve">    Answer: c) Sent to the controller</w:t>
      </w:r>
    </w:p>
    <w:p w14:paraId="2A04DF0E" w14:textId="77777777" w:rsidR="00FF0063" w:rsidRDefault="00FF0063" w:rsidP="00FF0063"/>
    <w:p w14:paraId="17EDEA3D" w14:textId="73CD7E03" w:rsidR="00FF0063" w:rsidRDefault="00FF0063" w:rsidP="00FF0063">
      <w:r>
        <w:t>Which of these is NOT a typical matching field in OpenFlow?</w:t>
      </w:r>
    </w:p>
    <w:p w14:paraId="1D3FEAF2" w14:textId="77777777" w:rsidR="00FF0063" w:rsidRDefault="00FF0063" w:rsidP="00FF0063">
      <w:r>
        <w:t xml:space="preserve">    a) IP address</w:t>
      </w:r>
    </w:p>
    <w:p w14:paraId="38251603" w14:textId="77777777" w:rsidR="00FF0063" w:rsidRDefault="00FF0063" w:rsidP="00FF0063">
      <w:r>
        <w:t xml:space="preserve">    b) MAC address</w:t>
      </w:r>
    </w:p>
    <w:p w14:paraId="01CA519A" w14:textId="77777777" w:rsidR="00FF0063" w:rsidRDefault="00FF0063" w:rsidP="00FF0063">
      <w:r>
        <w:t xml:space="preserve">    c) TCP port</w:t>
      </w:r>
    </w:p>
    <w:p w14:paraId="49A9329F" w14:textId="77777777" w:rsidR="00FF0063" w:rsidRDefault="00FF0063" w:rsidP="00FF0063">
      <w:r>
        <w:t xml:space="preserve">    d) CPU usage</w:t>
      </w:r>
    </w:p>
    <w:p w14:paraId="7B07E802" w14:textId="77777777" w:rsidR="00FF0063" w:rsidRDefault="00FF0063" w:rsidP="00FF0063">
      <w:r>
        <w:t xml:space="preserve">    Answer: d) CPU usage</w:t>
      </w:r>
    </w:p>
    <w:p w14:paraId="795C9B4B" w14:textId="77777777" w:rsidR="00FF0063" w:rsidRDefault="00FF0063" w:rsidP="00FF0063"/>
    <w:p w14:paraId="70BE9523" w14:textId="2D68230A" w:rsidR="00FF0063" w:rsidRDefault="00FF0063" w:rsidP="00FF0063">
      <w:r>
        <w:t>What is the main advantage of generalized forwarding over traditional forwarding?</w:t>
      </w:r>
    </w:p>
    <w:p w14:paraId="5A6C5A85" w14:textId="77777777" w:rsidR="00FF0063" w:rsidRDefault="00FF0063" w:rsidP="00FF0063">
      <w:r>
        <w:lastRenderedPageBreak/>
        <w:t xml:space="preserve">    a) Faster packet processing</w:t>
      </w:r>
    </w:p>
    <w:p w14:paraId="09D9956F" w14:textId="77777777" w:rsidR="00FF0063" w:rsidRDefault="00FF0063" w:rsidP="00FF0063">
      <w:r>
        <w:t xml:space="preserve">    b) Lower hardware costs</w:t>
      </w:r>
    </w:p>
    <w:p w14:paraId="7B467320" w14:textId="77777777" w:rsidR="00FF0063" w:rsidRDefault="00FF0063" w:rsidP="00FF0063">
      <w:r>
        <w:t xml:space="preserve">    c) More flexible network programming</w:t>
      </w:r>
    </w:p>
    <w:p w14:paraId="58BB8E7B" w14:textId="77777777" w:rsidR="00FF0063" w:rsidRDefault="00FF0063" w:rsidP="00FF0063">
      <w:r>
        <w:t xml:space="preserve">    d) Improved security</w:t>
      </w:r>
    </w:p>
    <w:p w14:paraId="2E55E844" w14:textId="77777777" w:rsidR="00FF0063" w:rsidRDefault="00FF0063" w:rsidP="00FF0063">
      <w:r>
        <w:t xml:space="preserve">    Answer: c) More flexible network programming</w:t>
      </w:r>
    </w:p>
    <w:p w14:paraId="30BC3B8A" w14:textId="77777777" w:rsidR="00FF0063" w:rsidRDefault="00FF0063" w:rsidP="00FF0063"/>
    <w:p w14:paraId="4044F7DF" w14:textId="0F150A7B" w:rsidR="00FF0063" w:rsidRDefault="00FF0063" w:rsidP="00FF0063">
      <w:r>
        <w:t>In the OpenFlow abstraction, what does a switch primarily match on?</w:t>
      </w:r>
    </w:p>
    <w:p w14:paraId="30E5FE94" w14:textId="77777777" w:rsidR="00FF0063" w:rsidRDefault="00FF0063" w:rsidP="00FF0063">
      <w:r>
        <w:t xml:space="preserve">    a) IP address</w:t>
      </w:r>
    </w:p>
    <w:p w14:paraId="02644212" w14:textId="77777777" w:rsidR="00FF0063" w:rsidRDefault="00FF0063" w:rsidP="00FF0063">
      <w:r>
        <w:t xml:space="preserve">    b) MAC address</w:t>
      </w:r>
    </w:p>
    <w:p w14:paraId="5B4758E5" w14:textId="77777777" w:rsidR="00FF0063" w:rsidRDefault="00FF0063" w:rsidP="00FF0063">
      <w:r>
        <w:t xml:space="preserve">    c) TCP port</w:t>
      </w:r>
    </w:p>
    <w:p w14:paraId="5B2A3769" w14:textId="77777777" w:rsidR="00FF0063" w:rsidRDefault="00FF0063" w:rsidP="00FF0063">
      <w:r>
        <w:t xml:space="preserve">    d) VLAN ID</w:t>
      </w:r>
    </w:p>
    <w:p w14:paraId="7D9CAF67" w14:textId="77777777" w:rsidR="00FF0063" w:rsidRDefault="00FF0063" w:rsidP="00FF0063">
      <w:r>
        <w:t xml:space="preserve">    Answer: b) MAC address</w:t>
      </w:r>
    </w:p>
    <w:p w14:paraId="7F01F0B5" w14:textId="77777777" w:rsidR="00FF0063" w:rsidRDefault="00FF0063" w:rsidP="00FF0063"/>
    <w:p w14:paraId="087C5E59" w14:textId="353FCDFA" w:rsidR="00FF0063" w:rsidRDefault="00FF0063" w:rsidP="00FF0063">
      <w:r>
        <w:t xml:space="preserve">What </w:t>
      </w:r>
      <w:proofErr w:type="gramStart"/>
      <w:r>
        <w:t>is</w:t>
      </w:r>
      <w:proofErr w:type="gramEnd"/>
      <w:r>
        <w:t xml:space="preserve"> the primary matching criteria for a router in the OpenFlow abstraction?</w:t>
      </w:r>
    </w:p>
    <w:p w14:paraId="263C22EC" w14:textId="77777777" w:rsidR="00FF0063" w:rsidRDefault="00FF0063" w:rsidP="00FF0063">
      <w:r>
        <w:t xml:space="preserve">    a) Shortest IP prefix</w:t>
      </w:r>
    </w:p>
    <w:p w14:paraId="6C14801D" w14:textId="77777777" w:rsidR="00FF0063" w:rsidRDefault="00FF0063" w:rsidP="00FF0063">
      <w:r>
        <w:t xml:space="preserve">    b) </w:t>
      </w:r>
      <w:proofErr w:type="gramStart"/>
      <w:r>
        <w:t>Longest</w:t>
      </w:r>
      <w:proofErr w:type="gramEnd"/>
      <w:r>
        <w:t xml:space="preserve"> destination IP prefix</w:t>
      </w:r>
    </w:p>
    <w:p w14:paraId="6983C434" w14:textId="77777777" w:rsidR="00FF0063" w:rsidRDefault="00FF0063" w:rsidP="00FF0063">
      <w:r>
        <w:t xml:space="preserve">    c) Random IP selection</w:t>
      </w:r>
    </w:p>
    <w:p w14:paraId="7F0AFFD7" w14:textId="77777777" w:rsidR="00FF0063" w:rsidRDefault="00FF0063" w:rsidP="00FF0063">
      <w:r>
        <w:t xml:space="preserve">    d) Source IP address</w:t>
      </w:r>
    </w:p>
    <w:p w14:paraId="6405CC18" w14:textId="77777777" w:rsidR="00FF0063" w:rsidRDefault="00FF0063" w:rsidP="00FF0063">
      <w:r>
        <w:t xml:space="preserve">    Answer: b) Longest destination IP prefix</w:t>
      </w:r>
    </w:p>
    <w:p w14:paraId="4D73B1A0" w14:textId="77777777" w:rsidR="00FF0063" w:rsidRDefault="00FF0063" w:rsidP="00FF0063"/>
    <w:p w14:paraId="6A721918" w14:textId="6BCDB99F" w:rsidR="00FF0063" w:rsidRDefault="00FF0063" w:rsidP="00FF0063">
      <w:r>
        <w:t>Which layer(s) can be involved in matching fields for generalized forwarding?</w:t>
      </w:r>
    </w:p>
    <w:p w14:paraId="3639A2FC" w14:textId="77777777" w:rsidR="00FF0063" w:rsidRDefault="00FF0063" w:rsidP="00FF0063">
      <w:r>
        <w:t xml:space="preserve">    a) Only network layer</w:t>
      </w:r>
    </w:p>
    <w:p w14:paraId="5C2E5B49" w14:textId="77777777" w:rsidR="00FF0063" w:rsidRDefault="00FF0063" w:rsidP="00FF0063">
      <w:r>
        <w:t xml:space="preserve">    b) Only link layer</w:t>
      </w:r>
    </w:p>
    <w:p w14:paraId="7970F321" w14:textId="77777777" w:rsidR="00FF0063" w:rsidRDefault="00FF0063" w:rsidP="00FF0063">
      <w:r>
        <w:t xml:space="preserve">    c) Link, network, and transport layers</w:t>
      </w:r>
    </w:p>
    <w:p w14:paraId="7D2C439A" w14:textId="77777777" w:rsidR="00FF0063" w:rsidRDefault="00FF0063" w:rsidP="00FF0063">
      <w:r>
        <w:t xml:space="preserve">    d) Application layer only</w:t>
      </w:r>
    </w:p>
    <w:p w14:paraId="262A6CA6" w14:textId="77777777" w:rsidR="00FF0063" w:rsidRDefault="00FF0063" w:rsidP="00FF0063">
      <w:r>
        <w:t xml:space="preserve">    Answer: c) Link, network, and transport layers</w:t>
      </w:r>
    </w:p>
    <w:p w14:paraId="4496DFF7" w14:textId="77777777" w:rsidR="00FF0063" w:rsidRDefault="00FF0063" w:rsidP="00FF0063"/>
    <w:p w14:paraId="6B1AE164" w14:textId="4E5705BE" w:rsidR="00FF0063" w:rsidRDefault="00FF0063" w:rsidP="00FF0063">
      <w:r>
        <w:t>What does the term "match plus action" refer to in generalized forwarding?</w:t>
      </w:r>
    </w:p>
    <w:p w14:paraId="0145B14B" w14:textId="77777777" w:rsidR="00FF0063" w:rsidRDefault="00FF0063" w:rsidP="00FF0063">
      <w:r>
        <w:lastRenderedPageBreak/>
        <w:t xml:space="preserve">    a) Matching packets to users</w:t>
      </w:r>
    </w:p>
    <w:p w14:paraId="69AF3660" w14:textId="77777777" w:rsidR="00FF0063" w:rsidRDefault="00FF0063" w:rsidP="00FF0063">
      <w:r>
        <w:t xml:space="preserve">    b) Matching packet headers to predefined patterns and taking specified actions</w:t>
      </w:r>
    </w:p>
    <w:p w14:paraId="01C6008F" w14:textId="77777777" w:rsidR="00FF0063" w:rsidRDefault="00FF0063" w:rsidP="00FF0063">
      <w:r>
        <w:t xml:space="preserve">    c) Matching network speeds to user requirements</w:t>
      </w:r>
    </w:p>
    <w:p w14:paraId="24101A4F" w14:textId="77777777" w:rsidR="00FF0063" w:rsidRDefault="00FF0063" w:rsidP="00FF0063">
      <w:r>
        <w:t xml:space="preserve">    d) Matching security protocols to applications</w:t>
      </w:r>
    </w:p>
    <w:p w14:paraId="18CE108F" w14:textId="77777777" w:rsidR="00FF0063" w:rsidRDefault="00FF0063" w:rsidP="00FF0063">
      <w:r>
        <w:t xml:space="preserve">    Answer: b) Matching packet headers to predefined patterns and taking specified actions</w:t>
      </w:r>
    </w:p>
    <w:p w14:paraId="37C71211" w14:textId="77777777" w:rsidR="00FF0063" w:rsidRDefault="00FF0063" w:rsidP="00FF0063"/>
    <w:p w14:paraId="6B0CDE08" w14:textId="7B8422F6" w:rsidR="00FF0063" w:rsidRDefault="00FF0063" w:rsidP="00FF0063">
      <w:r>
        <w:t>What is the main limitation of bus-based switching fabrics?</w:t>
      </w:r>
    </w:p>
    <w:p w14:paraId="67AEBA29" w14:textId="77777777" w:rsidR="00FF0063" w:rsidRDefault="00FF0063" w:rsidP="00FF0063">
      <w:r>
        <w:t xml:space="preserve">    a) High power consumption</w:t>
      </w:r>
    </w:p>
    <w:p w14:paraId="3528AE68" w14:textId="77777777" w:rsidR="00FF0063" w:rsidRDefault="00FF0063" w:rsidP="00FF0063">
      <w:r>
        <w:t xml:space="preserve">    b) Limited by bus bandwidth</w:t>
      </w:r>
    </w:p>
    <w:p w14:paraId="74B79AC1" w14:textId="77777777" w:rsidR="00FF0063" w:rsidRDefault="00FF0063" w:rsidP="00FF0063">
      <w:r>
        <w:t xml:space="preserve">    c) Inability to handle IPv6</w:t>
      </w:r>
    </w:p>
    <w:p w14:paraId="42B8C930" w14:textId="77777777" w:rsidR="00FF0063" w:rsidRDefault="00FF0063" w:rsidP="00FF0063">
      <w:r>
        <w:t xml:space="preserve">    d) Poor security</w:t>
      </w:r>
    </w:p>
    <w:p w14:paraId="460AFFA4" w14:textId="77777777" w:rsidR="00FF0063" w:rsidRDefault="00FF0063" w:rsidP="00FF0063"/>
    <w:p w14:paraId="2EFE222D" w14:textId="77777777" w:rsidR="00FF0063" w:rsidRDefault="00FF0063" w:rsidP="00FF0063">
      <w:r>
        <w:t>Answer: b) Limited by bus bandwidth</w:t>
      </w:r>
    </w:p>
    <w:p w14:paraId="6671EBE4" w14:textId="77777777" w:rsidR="00FF0063" w:rsidRDefault="00FF0063" w:rsidP="00FF0063"/>
    <w:p w14:paraId="3B7377F9" w14:textId="173E2883" w:rsidR="00FF0063" w:rsidRDefault="00FF0063" w:rsidP="00FF0063">
      <w:r>
        <w:t>In Weighted Fair Queueing (WFQ), what does the weight of a queue determine?</w:t>
      </w:r>
    </w:p>
    <w:p w14:paraId="57CE65BF" w14:textId="77777777" w:rsidR="00FF0063" w:rsidRDefault="00FF0063" w:rsidP="00FF0063">
      <w:r>
        <w:t xml:space="preserve">    a) The maximum packet size</w:t>
      </w:r>
    </w:p>
    <w:p w14:paraId="24222582" w14:textId="77777777" w:rsidR="00FF0063" w:rsidRDefault="00FF0063" w:rsidP="00FF0063">
      <w:r>
        <w:t xml:space="preserve">    b) The encryption strength</w:t>
      </w:r>
    </w:p>
    <w:p w14:paraId="4D05ACE4" w14:textId="77777777" w:rsidR="00FF0063" w:rsidRDefault="00FF0063" w:rsidP="00FF0063">
      <w:r>
        <w:t xml:space="preserve">    c) The minimum bandwidth guarantee</w:t>
      </w:r>
    </w:p>
    <w:p w14:paraId="6DC6774C" w14:textId="77777777" w:rsidR="00FF0063" w:rsidRDefault="00FF0063" w:rsidP="00FF0063">
      <w:r>
        <w:t xml:space="preserve">    d) The queue's physical location in memory</w:t>
      </w:r>
    </w:p>
    <w:p w14:paraId="71DBA1F5" w14:textId="77777777" w:rsidR="00FF0063" w:rsidRDefault="00FF0063" w:rsidP="00FF0063"/>
    <w:p w14:paraId="11E11DE1" w14:textId="77777777" w:rsidR="00FF0063" w:rsidRDefault="00FF0063" w:rsidP="00FF0063">
      <w:r>
        <w:t>Answer: c) The minimum bandwidth guarantee</w:t>
      </w:r>
    </w:p>
    <w:p w14:paraId="04440D8B" w14:textId="77777777" w:rsidR="00FF0063" w:rsidRDefault="00FF0063" w:rsidP="00FF0063"/>
    <w:p w14:paraId="41C847F1" w14:textId="46A4E7DB" w:rsidR="00FF0063" w:rsidRDefault="00FF0063" w:rsidP="00FF0063">
      <w:r>
        <w:t>What is the purpose of buffer management in routers?</w:t>
      </w:r>
    </w:p>
    <w:p w14:paraId="3B7CB61A" w14:textId="77777777" w:rsidR="00FF0063" w:rsidRDefault="00FF0063" w:rsidP="00FF0063">
      <w:r>
        <w:t xml:space="preserve">    a) To optimize power consumption</w:t>
      </w:r>
    </w:p>
    <w:p w14:paraId="3A62DD36" w14:textId="77777777" w:rsidR="00FF0063" w:rsidRDefault="00FF0063" w:rsidP="00FF0063">
      <w:r>
        <w:t xml:space="preserve">    b) To decide which packets to drop or mark when buffers are full</w:t>
      </w:r>
    </w:p>
    <w:p w14:paraId="7DCD2B51" w14:textId="77777777" w:rsidR="00FF0063" w:rsidRDefault="00FF0063" w:rsidP="00FF0063">
      <w:r>
        <w:t xml:space="preserve">    c) To encrypt packet payloads</w:t>
      </w:r>
    </w:p>
    <w:p w14:paraId="4303C64D" w14:textId="77777777" w:rsidR="00FF0063" w:rsidRDefault="00FF0063" w:rsidP="00FF0063">
      <w:r>
        <w:t xml:space="preserve">    d) To perform routing table updates</w:t>
      </w:r>
    </w:p>
    <w:p w14:paraId="02DB45D4" w14:textId="77777777" w:rsidR="00FF0063" w:rsidRDefault="00FF0063" w:rsidP="00FF0063"/>
    <w:p w14:paraId="31127EED" w14:textId="77777777" w:rsidR="00FF0063" w:rsidRDefault="00FF0063" w:rsidP="00FF0063">
      <w:r>
        <w:t>Answer: b) To decide which packets to drop or mark when buffers are full</w:t>
      </w:r>
    </w:p>
    <w:p w14:paraId="2D9C2AAF" w14:textId="77777777" w:rsidR="00FF0063" w:rsidRDefault="00FF0063" w:rsidP="00FF0063"/>
    <w:p w14:paraId="5B1E4B39" w14:textId="3F5F943A" w:rsidR="00FF0063" w:rsidRDefault="00FF0063" w:rsidP="00FF0063">
      <w:r>
        <w:t>Which of the following is NOT a function performed at the input port of a router?</w:t>
      </w:r>
    </w:p>
    <w:p w14:paraId="3438A6C5" w14:textId="77777777" w:rsidR="00FF0063" w:rsidRDefault="00FF0063" w:rsidP="00FF0063">
      <w:r>
        <w:t xml:space="preserve">    a) Physical layer reception</w:t>
      </w:r>
    </w:p>
    <w:p w14:paraId="7C629DF8" w14:textId="77777777" w:rsidR="00FF0063" w:rsidRDefault="00FF0063" w:rsidP="00FF0063">
      <w:r>
        <w:t xml:space="preserve">    b) Link layer processing</w:t>
      </w:r>
    </w:p>
    <w:p w14:paraId="6E531B17" w14:textId="77777777" w:rsidR="00FF0063" w:rsidRDefault="00FF0063" w:rsidP="00FF0063">
      <w:r>
        <w:t xml:space="preserve">    c) Forwarding table lookup</w:t>
      </w:r>
    </w:p>
    <w:p w14:paraId="0543460F" w14:textId="77777777" w:rsidR="00FF0063" w:rsidRDefault="00FF0063" w:rsidP="00FF0063">
      <w:r>
        <w:t xml:space="preserve">    d) Packet scheduling</w:t>
      </w:r>
    </w:p>
    <w:p w14:paraId="00E354F1" w14:textId="77777777" w:rsidR="00FF0063" w:rsidRDefault="00FF0063" w:rsidP="00FF0063"/>
    <w:p w14:paraId="2C3E4A77" w14:textId="77777777" w:rsidR="00FF0063" w:rsidRDefault="00FF0063" w:rsidP="00FF0063">
      <w:r>
        <w:t>Answer: d) Packet scheduling</w:t>
      </w:r>
    </w:p>
    <w:p w14:paraId="6CBB7173" w14:textId="77777777" w:rsidR="00FF0063" w:rsidRDefault="00FF0063" w:rsidP="00FF0063"/>
    <w:p w14:paraId="6DFC3349" w14:textId="50C63C7A" w:rsidR="00FF0063" w:rsidRDefault="00FF0063" w:rsidP="00FF0063">
      <w:r>
        <w:t>What is the purpose of using multiple switching planes in parallel in router design?</w:t>
      </w:r>
    </w:p>
    <w:p w14:paraId="7F486C54" w14:textId="77777777" w:rsidR="00FF0063" w:rsidRDefault="00FF0063" w:rsidP="00FF0063">
      <w:r>
        <w:t xml:space="preserve">    a) To increase security</w:t>
      </w:r>
    </w:p>
    <w:p w14:paraId="1870D99D" w14:textId="77777777" w:rsidR="00FF0063" w:rsidRDefault="00FF0063" w:rsidP="00FF0063">
      <w:r>
        <w:t xml:space="preserve">    b) To reduce power consumption</w:t>
      </w:r>
    </w:p>
    <w:p w14:paraId="3C5922B1" w14:textId="77777777" w:rsidR="00FF0063" w:rsidRDefault="00FF0063" w:rsidP="00FF0063">
      <w:r>
        <w:t xml:space="preserve">    c) To improve scalability and increase switching capacity</w:t>
      </w:r>
    </w:p>
    <w:p w14:paraId="4294C528" w14:textId="77777777" w:rsidR="00FF0063" w:rsidRDefault="00FF0063" w:rsidP="00FF0063">
      <w:r>
        <w:t xml:space="preserve">    d) To support multiple routing protocols</w:t>
      </w:r>
    </w:p>
    <w:p w14:paraId="605C55BD" w14:textId="77777777" w:rsidR="00FF0063" w:rsidRDefault="00FF0063" w:rsidP="00FF0063"/>
    <w:p w14:paraId="51521511" w14:textId="77777777" w:rsidR="00FF0063" w:rsidRDefault="00FF0063" w:rsidP="00FF0063">
      <w:r>
        <w:t>Answer: c) To improve scalability and increase switching capacity</w:t>
      </w:r>
    </w:p>
    <w:p w14:paraId="54FF0C1C" w14:textId="77777777" w:rsidR="00FF0063" w:rsidRDefault="00FF0063" w:rsidP="00FF0063"/>
    <w:p w14:paraId="57806D54" w14:textId="600AF221" w:rsidR="00FF0063" w:rsidRDefault="00FF0063" w:rsidP="00FF0063">
      <w:r>
        <w:t>What is the primary cause of queueing at input ports?</w:t>
      </w:r>
    </w:p>
    <w:p w14:paraId="74EF2394" w14:textId="77777777" w:rsidR="00FF0063" w:rsidRDefault="00FF0063" w:rsidP="00FF0063">
      <w:r>
        <w:t xml:space="preserve">    a) Slow link layer processing</w:t>
      </w:r>
    </w:p>
    <w:p w14:paraId="1534CC78" w14:textId="77777777" w:rsidR="00FF0063" w:rsidRDefault="00FF0063" w:rsidP="00FF0063">
      <w:r>
        <w:t xml:space="preserve">    b) Insufficient buffer memory</w:t>
      </w:r>
    </w:p>
    <w:p w14:paraId="2594DA0F" w14:textId="77777777" w:rsidR="00FF0063" w:rsidRDefault="00FF0063" w:rsidP="00FF0063">
      <w:r>
        <w:t xml:space="preserve">    c) Switch fabric slower than combined input port speeds</w:t>
      </w:r>
    </w:p>
    <w:p w14:paraId="5A7E2958" w14:textId="77777777" w:rsidR="00FF0063" w:rsidRDefault="00FF0063" w:rsidP="00FF0063">
      <w:r>
        <w:t xml:space="preserve">    d) Encryption overhead</w:t>
      </w:r>
    </w:p>
    <w:p w14:paraId="35050224" w14:textId="77777777" w:rsidR="00FF0063" w:rsidRDefault="00FF0063" w:rsidP="00FF0063"/>
    <w:p w14:paraId="1C2FEB82" w14:textId="77777777" w:rsidR="00FF0063" w:rsidRDefault="00FF0063" w:rsidP="00FF0063">
      <w:r>
        <w:t>Answer: c) Switch fabric slower than combined input port speeds</w:t>
      </w:r>
    </w:p>
    <w:p w14:paraId="756A9830" w14:textId="77777777" w:rsidR="00FF0063" w:rsidRDefault="00FF0063" w:rsidP="00FF0063"/>
    <w:p w14:paraId="155D71F6" w14:textId="1EF7C5B7" w:rsidR="00FF0063" w:rsidRDefault="00FF0063" w:rsidP="00FF0063">
      <w:r>
        <w:t>Which scheduling policy serves packets in the order they arrive?</w:t>
      </w:r>
    </w:p>
    <w:p w14:paraId="3CE99C0C" w14:textId="77777777" w:rsidR="00FF0063" w:rsidRDefault="00FF0063" w:rsidP="00FF0063">
      <w:r>
        <w:lastRenderedPageBreak/>
        <w:t xml:space="preserve">    a) Priority scheduling</w:t>
      </w:r>
    </w:p>
    <w:p w14:paraId="69143C3E" w14:textId="77777777" w:rsidR="00FF0063" w:rsidRDefault="00FF0063" w:rsidP="00FF0063">
      <w:r>
        <w:t xml:space="preserve">    b) Round Robin</w:t>
      </w:r>
    </w:p>
    <w:p w14:paraId="48580617" w14:textId="77777777" w:rsidR="00FF0063" w:rsidRDefault="00FF0063" w:rsidP="00FF0063">
      <w:r>
        <w:t xml:space="preserve">    c) Weighted Fair Queueing</w:t>
      </w:r>
    </w:p>
    <w:p w14:paraId="73EE8BF3" w14:textId="77777777" w:rsidR="00FF0063" w:rsidRDefault="00FF0063" w:rsidP="00FF0063">
      <w:r>
        <w:t xml:space="preserve">    d) First Come, First Served (FCFS)</w:t>
      </w:r>
    </w:p>
    <w:p w14:paraId="217BE330" w14:textId="77777777" w:rsidR="00FF0063" w:rsidRDefault="00FF0063" w:rsidP="00FF0063"/>
    <w:p w14:paraId="28C7704C" w14:textId="77777777" w:rsidR="00FF0063" w:rsidRDefault="00FF0063" w:rsidP="00FF0063">
      <w:r>
        <w:t>Answer: d) First Come, First Served (FCFS)</w:t>
      </w:r>
    </w:p>
    <w:p w14:paraId="062BCE82" w14:textId="77777777" w:rsidR="00FF0063" w:rsidRDefault="00FF0063" w:rsidP="00FF0063"/>
    <w:p w14:paraId="599DFBDC" w14:textId="2268BC46" w:rsidR="00FF0063" w:rsidRDefault="00FF0063" w:rsidP="00FF0063">
      <w:r>
        <w:t>What is the purpose of marking packets in buffer management?</w:t>
      </w:r>
    </w:p>
    <w:p w14:paraId="1CD40E53" w14:textId="77777777" w:rsidR="00FF0063" w:rsidRDefault="00FF0063" w:rsidP="00FF0063">
      <w:r>
        <w:t xml:space="preserve">    a) To indicate packet priority</w:t>
      </w:r>
    </w:p>
    <w:p w14:paraId="0E36531B" w14:textId="77777777" w:rsidR="00FF0063" w:rsidRDefault="00FF0063" w:rsidP="00FF0063">
      <w:r>
        <w:t xml:space="preserve">    b) To signal congestion (e.g., ECN, RED)</w:t>
      </w:r>
    </w:p>
    <w:p w14:paraId="551EFB30" w14:textId="77777777" w:rsidR="00FF0063" w:rsidRDefault="00FF0063" w:rsidP="00FF0063">
      <w:r>
        <w:t xml:space="preserve">    c) To identify the source of the packet</w:t>
      </w:r>
    </w:p>
    <w:p w14:paraId="20974C1D" w14:textId="77777777" w:rsidR="00FF0063" w:rsidRDefault="00FF0063" w:rsidP="00FF0063">
      <w:r>
        <w:t xml:space="preserve">    d) To indicate packet encryption status</w:t>
      </w:r>
    </w:p>
    <w:p w14:paraId="674FA8AF" w14:textId="77777777" w:rsidR="00FF0063" w:rsidRDefault="00FF0063" w:rsidP="00FF0063"/>
    <w:p w14:paraId="76072B98" w14:textId="77777777" w:rsidR="00FF0063" w:rsidRDefault="00FF0063" w:rsidP="00FF0063">
      <w:r>
        <w:t>Answer: b) To signal congestion (e.g., ECN, RED)</w:t>
      </w:r>
    </w:p>
    <w:p w14:paraId="39F20044" w14:textId="77777777" w:rsidR="00FF0063" w:rsidRDefault="00FF0063" w:rsidP="00FF0063"/>
    <w:p w14:paraId="140108AC" w14:textId="7FFFD3B9" w:rsidR="00FF0063" w:rsidRDefault="00FF0063" w:rsidP="00FF0063">
      <w:r>
        <w:t xml:space="preserve">What is the main advantage of using </w:t>
      </w:r>
      <w:proofErr w:type="spellStart"/>
      <w:r>
        <w:t>TCAMs</w:t>
      </w:r>
      <w:proofErr w:type="spellEnd"/>
      <w:r>
        <w:t xml:space="preserve"> for longest prefix matching?</w:t>
      </w:r>
    </w:p>
    <w:p w14:paraId="06B66B68" w14:textId="77777777" w:rsidR="00FF0063" w:rsidRDefault="00FF0063" w:rsidP="00FF0063">
      <w:r>
        <w:t xml:space="preserve">    a) Low power consumption</w:t>
      </w:r>
    </w:p>
    <w:p w14:paraId="1F431BBF" w14:textId="77777777" w:rsidR="00FF0063" w:rsidRDefault="00FF0063" w:rsidP="00FF0063">
      <w:r>
        <w:t xml:space="preserve">    b) High storage capacity</w:t>
      </w:r>
    </w:p>
    <w:p w14:paraId="6C8C333E" w14:textId="77777777" w:rsidR="00FF0063" w:rsidRDefault="00FF0063" w:rsidP="00FF0063">
      <w:r>
        <w:t xml:space="preserve">    c) Fast lookup speed (one clock cycle)</w:t>
      </w:r>
    </w:p>
    <w:p w14:paraId="5996CEF4" w14:textId="77777777" w:rsidR="00FF0063" w:rsidRDefault="00FF0063" w:rsidP="00FF0063">
      <w:r>
        <w:t xml:space="preserve">    d) Low cost</w:t>
      </w:r>
    </w:p>
    <w:p w14:paraId="098E432E" w14:textId="77777777" w:rsidR="00FF0063" w:rsidRDefault="00FF0063" w:rsidP="00FF0063"/>
    <w:p w14:paraId="31B3FBB3" w14:textId="77777777" w:rsidR="00FF0063" w:rsidRDefault="00FF0063" w:rsidP="00FF0063">
      <w:r>
        <w:t>Answer: c) Fast lookup speed (one clock cycle)</w:t>
      </w:r>
    </w:p>
    <w:p w14:paraId="4197E07B" w14:textId="77777777" w:rsidR="00FF0063" w:rsidRDefault="00FF0063" w:rsidP="00FF0063"/>
    <w:p w14:paraId="7A8B9C9B" w14:textId="146A6702" w:rsidR="00FF0063" w:rsidRDefault="00FF0063" w:rsidP="00FF0063">
      <w:r>
        <w:t>Which of the following is NOT a packet scheduling policy mentioned in the document?</w:t>
      </w:r>
    </w:p>
    <w:p w14:paraId="5903E2EA" w14:textId="77777777" w:rsidR="00FF0063" w:rsidRDefault="00FF0063" w:rsidP="00FF0063">
      <w:r>
        <w:t xml:space="preserve">   a) First Come, First Served (FCFS)</w:t>
      </w:r>
    </w:p>
    <w:p w14:paraId="0525078C" w14:textId="77777777" w:rsidR="00FF0063" w:rsidRDefault="00FF0063" w:rsidP="00FF0063">
      <w:r>
        <w:t xml:space="preserve">   b) Priority scheduling</w:t>
      </w:r>
    </w:p>
    <w:p w14:paraId="789F45D8" w14:textId="77777777" w:rsidR="00FF0063" w:rsidRDefault="00FF0063" w:rsidP="00FF0063">
      <w:r>
        <w:t xml:space="preserve">   c) Least Recently Used (LRU)</w:t>
      </w:r>
    </w:p>
    <w:p w14:paraId="11477452" w14:textId="77777777" w:rsidR="00FF0063" w:rsidRDefault="00FF0063" w:rsidP="00FF0063">
      <w:r>
        <w:t xml:space="preserve">   d) Weighted Fair Queueing (WFQ)</w:t>
      </w:r>
    </w:p>
    <w:p w14:paraId="7D462336" w14:textId="77777777" w:rsidR="00FF0063" w:rsidRDefault="00FF0063" w:rsidP="00FF0063"/>
    <w:p w14:paraId="06C1BC04" w14:textId="77777777" w:rsidR="00FF0063" w:rsidRDefault="00FF0063" w:rsidP="00FF0063">
      <w:r>
        <w:t>Answer: c) Least Recently Used (LRU)</w:t>
      </w:r>
    </w:p>
    <w:p w14:paraId="5156A06C" w14:textId="77777777" w:rsidR="00FF0063" w:rsidRDefault="00FF0063" w:rsidP="00FF0063"/>
    <w:p w14:paraId="03552734" w14:textId="50FE6283" w:rsidR="00FF0063" w:rsidRDefault="00FF0063" w:rsidP="00FF0063">
      <w:r>
        <w:t>What is the primary function of the switching fabric in a router?</w:t>
      </w:r>
    </w:p>
    <w:p w14:paraId="74CDB2CE" w14:textId="77777777" w:rsidR="00FF0063" w:rsidRDefault="00FF0063" w:rsidP="00FF0063">
      <w:r>
        <w:t xml:space="preserve">   a) To encrypt data</w:t>
      </w:r>
    </w:p>
    <w:p w14:paraId="12517C88" w14:textId="77777777" w:rsidR="00FF0063" w:rsidRDefault="00FF0063" w:rsidP="00FF0063">
      <w:r>
        <w:t xml:space="preserve">   b) To transfer packets from input ports to output ports</w:t>
      </w:r>
    </w:p>
    <w:p w14:paraId="5B2322FB" w14:textId="77777777" w:rsidR="00FF0063" w:rsidRDefault="00FF0063" w:rsidP="00FF0063">
      <w:r>
        <w:t xml:space="preserve">   c) To perform routing table lookups</w:t>
      </w:r>
    </w:p>
    <w:p w14:paraId="6E01CC26" w14:textId="77777777" w:rsidR="00FF0063" w:rsidRDefault="00FF0063" w:rsidP="00FF0063">
      <w:r>
        <w:t xml:space="preserve">   d) To manage buffer memory</w:t>
      </w:r>
    </w:p>
    <w:p w14:paraId="5601CD42" w14:textId="77777777" w:rsidR="00FF0063" w:rsidRDefault="00FF0063" w:rsidP="00FF0063"/>
    <w:p w14:paraId="1E2C35C5" w14:textId="77777777" w:rsidR="00FF0063" w:rsidRDefault="00FF0063" w:rsidP="00FF0063">
      <w:r>
        <w:t>Answer: b) To transfer packets from input ports to output ports</w:t>
      </w:r>
    </w:p>
    <w:p w14:paraId="21178369" w14:textId="77777777" w:rsidR="00FF0063" w:rsidRDefault="00FF0063" w:rsidP="00FF0063"/>
    <w:p w14:paraId="1E191981" w14:textId="4A160A90" w:rsidR="00FF0063" w:rsidRDefault="00FF0063" w:rsidP="00FF0063">
      <w:r>
        <w:t>What is the purpose of packet classification in routers?</w:t>
      </w:r>
    </w:p>
    <w:p w14:paraId="43F432D8" w14:textId="77777777" w:rsidR="00FF0063" w:rsidRDefault="00FF0063" w:rsidP="00FF0063">
      <w:r>
        <w:t xml:space="preserve">   a) To determine the packet's destination</w:t>
      </w:r>
    </w:p>
    <w:p w14:paraId="0A4F5F2A" w14:textId="77777777" w:rsidR="00FF0063" w:rsidRDefault="00FF0063" w:rsidP="00FF0063">
      <w:r>
        <w:t xml:space="preserve">   b) To assign packets to different priority queues</w:t>
      </w:r>
    </w:p>
    <w:p w14:paraId="220287CE" w14:textId="77777777" w:rsidR="00FF0063" w:rsidRDefault="00FF0063" w:rsidP="00FF0063">
      <w:r>
        <w:t xml:space="preserve">   c) To encrypt the packet payload</w:t>
      </w:r>
    </w:p>
    <w:p w14:paraId="5620B07E" w14:textId="77777777" w:rsidR="00FF0063" w:rsidRDefault="00FF0063" w:rsidP="00FF0063">
      <w:r>
        <w:t xml:space="preserve">   d) To compress packet headers</w:t>
      </w:r>
    </w:p>
    <w:p w14:paraId="3F1FB6A1" w14:textId="77777777" w:rsidR="00FF0063" w:rsidRDefault="00FF0063" w:rsidP="00FF0063"/>
    <w:p w14:paraId="3EAE04B2" w14:textId="77777777" w:rsidR="00FF0063" w:rsidRDefault="00FF0063" w:rsidP="00FF0063">
      <w:r>
        <w:t>Answer: b) To assign packets to different priority queues</w:t>
      </w:r>
    </w:p>
    <w:p w14:paraId="7D72EE9B" w14:textId="77777777" w:rsidR="005A04C7" w:rsidRDefault="005A04C7" w:rsidP="00B4529F"/>
    <w:p w14:paraId="1B6CF03E" w14:textId="77777777" w:rsidR="004C6D35" w:rsidRDefault="004C6D35" w:rsidP="005A04C7">
      <w:pPr>
        <w:pStyle w:val="NormalWeb"/>
        <w:rPr>
          <w:rStyle w:val="Strong"/>
          <w:rFonts w:eastAsiaTheme="majorEastAsia"/>
        </w:rPr>
      </w:pPr>
      <w:bookmarkStart w:id="0" w:name="_Hlk179042031"/>
    </w:p>
    <w:p w14:paraId="3CBB590F" w14:textId="77777777" w:rsidR="004C6D35" w:rsidRPr="004C6D35" w:rsidRDefault="004C6D35" w:rsidP="005A04C7">
      <w:pPr>
        <w:pStyle w:val="NormalWeb"/>
        <w:rPr>
          <w:rStyle w:val="Strong"/>
          <w:rFonts w:eastAsiaTheme="majorEastAsia"/>
          <w:lang w:val="en-SE"/>
        </w:rPr>
      </w:pPr>
    </w:p>
    <w:p w14:paraId="133A8884" w14:textId="77777777" w:rsidR="004C6D35" w:rsidRDefault="004C6D35" w:rsidP="005A04C7">
      <w:pPr>
        <w:pStyle w:val="NormalWeb"/>
        <w:rPr>
          <w:rStyle w:val="Strong"/>
          <w:rFonts w:eastAsiaTheme="majorEastAsia"/>
        </w:rPr>
      </w:pPr>
    </w:p>
    <w:bookmarkEnd w:id="0"/>
    <w:p w14:paraId="3AB79A7A" w14:textId="77777777" w:rsidR="005A04C7" w:rsidRDefault="005A04C7" w:rsidP="005A04C7">
      <w:pPr>
        <w:pStyle w:val="NormalWeb"/>
      </w:pPr>
      <w:r>
        <w:t> </w:t>
      </w:r>
    </w:p>
    <w:p w14:paraId="4109983C" w14:textId="77777777" w:rsidR="005A04C7" w:rsidRPr="005A04C7" w:rsidRDefault="005A04C7" w:rsidP="00B4529F">
      <w:pPr>
        <w:rPr>
          <w:lang w:val="en-SE"/>
        </w:rPr>
      </w:pPr>
    </w:p>
    <w:p w14:paraId="6838C27A" w14:textId="5742898F" w:rsidR="0018172C" w:rsidRPr="00F055C4" w:rsidRDefault="0018172C" w:rsidP="0018172C"/>
    <w:sectPr w:rsidR="0018172C" w:rsidRPr="00F055C4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9B9DE" w14:textId="77777777" w:rsidR="00DB09DE" w:rsidRDefault="00DB09DE" w:rsidP="00B4529F">
      <w:pPr>
        <w:spacing w:after="0" w:line="240" w:lineRule="auto"/>
      </w:pPr>
      <w:r>
        <w:separator/>
      </w:r>
    </w:p>
  </w:endnote>
  <w:endnote w:type="continuationSeparator" w:id="0">
    <w:p w14:paraId="455B56E9" w14:textId="77777777" w:rsidR="00DB09DE" w:rsidRDefault="00DB09DE" w:rsidP="00B45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F06193" w14:textId="77777777" w:rsidR="00DB09DE" w:rsidRDefault="00DB09DE" w:rsidP="00B4529F">
      <w:pPr>
        <w:spacing w:after="0" w:line="240" w:lineRule="auto"/>
      </w:pPr>
      <w:r>
        <w:separator/>
      </w:r>
    </w:p>
  </w:footnote>
  <w:footnote w:type="continuationSeparator" w:id="0">
    <w:p w14:paraId="191F721B" w14:textId="77777777" w:rsidR="00DB09DE" w:rsidRDefault="00DB09DE" w:rsidP="00B45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C90CAB" w14:textId="21EBAF4F" w:rsidR="00B4529F" w:rsidRDefault="00B452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9B13BAB" wp14:editId="25547ACC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527769879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D87802" w14:textId="2A80A29E" w:rsidR="00B4529F" w:rsidRPr="00B4529F" w:rsidRDefault="00B4529F" w:rsidP="00B452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452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9B13BA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textbox style="mso-fit-shape-to-text:t" inset="0,15pt,20pt,0">
                <w:txbxContent>
                  <w:p w14:paraId="2BD87802" w14:textId="2A80A29E" w:rsidR="00B4529F" w:rsidRPr="00B4529F" w:rsidRDefault="00B4529F" w:rsidP="00B452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452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4D93B7" w14:textId="19DB2307" w:rsidR="00B4529F" w:rsidRDefault="00B452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6DB8C27" wp14:editId="6B28E69E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62636193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A1CFE0" w14:textId="2EB0BAD7" w:rsidR="00B4529F" w:rsidRPr="00B4529F" w:rsidRDefault="00B4529F" w:rsidP="00B452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452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DB8C2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textbox style="mso-fit-shape-to-text:t" inset="0,15pt,20pt,0">
                <w:txbxContent>
                  <w:p w14:paraId="64A1CFE0" w14:textId="2EB0BAD7" w:rsidR="00B4529F" w:rsidRPr="00B4529F" w:rsidRDefault="00B4529F" w:rsidP="00B452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452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6E35AF" w14:textId="19183459" w:rsidR="00B4529F" w:rsidRDefault="00B4529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09CEE42" wp14:editId="56653B8E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142244974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C6E79DC" w14:textId="4545C9E8" w:rsidR="00B4529F" w:rsidRPr="00B4529F" w:rsidRDefault="00B4529F" w:rsidP="00B4529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4529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9CEE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textbox style="mso-fit-shape-to-text:t" inset="0,15pt,20pt,0">
                <w:txbxContent>
                  <w:p w14:paraId="4C6E79DC" w14:textId="4545C9E8" w:rsidR="00B4529F" w:rsidRPr="00B4529F" w:rsidRDefault="00B4529F" w:rsidP="00B4529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4529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D54ADF"/>
    <w:multiLevelType w:val="multilevel"/>
    <w:tmpl w:val="1C067A9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56555D2"/>
    <w:multiLevelType w:val="multilevel"/>
    <w:tmpl w:val="3B0493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54335C"/>
    <w:multiLevelType w:val="multilevel"/>
    <w:tmpl w:val="3C18B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7411290">
    <w:abstractNumId w:val="2"/>
  </w:num>
  <w:num w:numId="2" w16cid:durableId="955715502">
    <w:abstractNumId w:val="1"/>
  </w:num>
  <w:num w:numId="3" w16cid:durableId="463695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QwNDMxtbQ0szRT0lEKTi0uzszPAykwqQUAfLMAAiwAAAA="/>
  </w:docVars>
  <w:rsids>
    <w:rsidRoot w:val="003F1E69"/>
    <w:rsid w:val="000E3E74"/>
    <w:rsid w:val="0018172C"/>
    <w:rsid w:val="003F1E69"/>
    <w:rsid w:val="004C6D35"/>
    <w:rsid w:val="00511ABA"/>
    <w:rsid w:val="005A04C7"/>
    <w:rsid w:val="005E18F7"/>
    <w:rsid w:val="00724CC5"/>
    <w:rsid w:val="00B4529F"/>
    <w:rsid w:val="00CD3C50"/>
    <w:rsid w:val="00DB09DE"/>
    <w:rsid w:val="00E3074F"/>
    <w:rsid w:val="00E542A4"/>
    <w:rsid w:val="00F055C4"/>
    <w:rsid w:val="00FF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F99783"/>
  <w15:chartTrackingRefBased/>
  <w15:docId w15:val="{0589F689-7A31-497E-BDCC-9FF6AB494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5C4"/>
  </w:style>
  <w:style w:type="paragraph" w:styleId="Heading1">
    <w:name w:val="heading 1"/>
    <w:basedOn w:val="Normal"/>
    <w:next w:val="Normal"/>
    <w:link w:val="Heading1Char"/>
    <w:uiPriority w:val="9"/>
    <w:qFormat/>
    <w:rsid w:val="003F1E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1E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1E6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1E6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1E6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1E6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1E6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1E6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1E6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E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1E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1E6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1E6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1E6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1E6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1E6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1E6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1E6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1E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1E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1E6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1E6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1E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1E6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1E6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1E6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1E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1E6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1E69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452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29F"/>
  </w:style>
  <w:style w:type="paragraph" w:styleId="NormalWeb">
    <w:name w:val="Normal (Web)"/>
    <w:basedOn w:val="Normal"/>
    <w:uiPriority w:val="99"/>
    <w:semiHidden/>
    <w:unhideWhenUsed/>
    <w:rsid w:val="005A0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styleId="Strong">
    <w:name w:val="Strong"/>
    <w:basedOn w:val="DefaultParagraphFont"/>
    <w:uiPriority w:val="22"/>
    <w:qFormat/>
    <w:rsid w:val="005A04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79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9</Pages>
  <Words>4510</Words>
  <Characters>20884</Characters>
  <Application>Microsoft Office Word</Application>
  <DocSecurity>0</DocSecurity>
  <Lines>454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dcterms:created xsi:type="dcterms:W3CDTF">2024-10-02T00:03:00Z</dcterms:created>
  <dcterms:modified xsi:type="dcterms:W3CDTF">2024-10-05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415466e,5b0feb17,25558653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